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B419E" w14:textId="77777777" w:rsidR="00A0541F" w:rsidRPr="003D56F6" w:rsidRDefault="00A0541F" w:rsidP="001275C1">
      <w:pPr>
        <w:spacing w:after="0"/>
        <w:jc w:val="center"/>
        <w:rPr>
          <w:rFonts w:ascii="Arial" w:hAnsi="Arial" w:cs="Arial"/>
          <w:b/>
          <w:sz w:val="28"/>
          <w:szCs w:val="20"/>
        </w:rPr>
      </w:pPr>
    </w:p>
    <w:p w14:paraId="443CBBA8" w14:textId="2417869F" w:rsidR="00821762" w:rsidRDefault="00DE3A67" w:rsidP="001275C1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8"/>
          <w:szCs w:val="20"/>
          <w:u w:val="single"/>
        </w:rPr>
        <w:t>Liang</w:t>
      </w:r>
      <w:r w:rsidRPr="003D56F6">
        <w:rPr>
          <w:rFonts w:ascii="Arial" w:hAnsi="Arial" w:cs="Arial"/>
          <w:b/>
          <w:sz w:val="28"/>
          <w:szCs w:val="20"/>
        </w:rPr>
        <w:t xml:space="preserve"> </w:t>
      </w:r>
      <w:r w:rsidR="00E230A2" w:rsidRPr="003D56F6">
        <w:rPr>
          <w:rFonts w:ascii="Arial" w:hAnsi="Arial" w:cs="Arial"/>
          <w:b/>
          <w:sz w:val="28"/>
          <w:szCs w:val="20"/>
        </w:rPr>
        <w:t>Zhiheng</w:t>
      </w:r>
      <w:r w:rsidR="00D96133" w:rsidRPr="003D56F6">
        <w:rPr>
          <w:rFonts w:ascii="Arial" w:hAnsi="Arial" w:cs="Arial"/>
          <w:b/>
          <w:sz w:val="28"/>
          <w:szCs w:val="20"/>
        </w:rPr>
        <w:t xml:space="preserve"> </w:t>
      </w:r>
      <w:r w:rsidR="00EE2870" w:rsidRPr="003D56F6">
        <w:rPr>
          <w:rFonts w:ascii="Arial" w:hAnsi="Arial" w:cs="Arial"/>
          <w:b/>
          <w:sz w:val="20"/>
          <w:szCs w:val="20"/>
        </w:rPr>
        <w:t xml:space="preserve">| </w:t>
      </w:r>
      <w:r w:rsidR="00782739" w:rsidRPr="003D56F6">
        <w:rPr>
          <w:rFonts w:ascii="Arial" w:hAnsi="Arial" w:cs="Arial"/>
          <w:b/>
          <w:sz w:val="20"/>
          <w:szCs w:val="20"/>
        </w:rPr>
        <w:t>Mobile</w:t>
      </w:r>
      <w:r w:rsidR="00D96133" w:rsidRPr="003D56F6">
        <w:rPr>
          <w:rFonts w:ascii="Arial" w:hAnsi="Arial" w:cs="Arial"/>
          <w:b/>
          <w:sz w:val="20"/>
          <w:szCs w:val="20"/>
        </w:rPr>
        <w:t xml:space="preserve"> No.</w:t>
      </w:r>
      <w:r w:rsidR="00782739" w:rsidRPr="003D56F6">
        <w:rPr>
          <w:rFonts w:ascii="Arial" w:hAnsi="Arial" w:cs="Arial"/>
          <w:b/>
          <w:sz w:val="20"/>
          <w:szCs w:val="20"/>
        </w:rPr>
        <w:t xml:space="preserve">: </w:t>
      </w:r>
      <w:r w:rsidR="00E230A2" w:rsidRPr="003D56F6">
        <w:rPr>
          <w:rFonts w:ascii="Arial" w:hAnsi="Arial" w:cs="Arial"/>
          <w:b/>
          <w:sz w:val="20"/>
          <w:szCs w:val="20"/>
        </w:rPr>
        <w:t>8379</w:t>
      </w:r>
      <w:r w:rsidR="00B55DBB" w:rsidRPr="003D56F6">
        <w:rPr>
          <w:rFonts w:ascii="Arial" w:hAnsi="Arial" w:cs="Arial"/>
          <w:b/>
          <w:sz w:val="20"/>
          <w:szCs w:val="20"/>
        </w:rPr>
        <w:t xml:space="preserve"> </w:t>
      </w:r>
      <w:r w:rsidR="00E230A2" w:rsidRPr="003D56F6">
        <w:rPr>
          <w:rFonts w:ascii="Arial" w:hAnsi="Arial" w:cs="Arial"/>
          <w:b/>
          <w:sz w:val="20"/>
          <w:szCs w:val="20"/>
        </w:rPr>
        <w:t>9387</w:t>
      </w:r>
      <w:r w:rsidR="00782739" w:rsidRPr="003D56F6">
        <w:rPr>
          <w:rFonts w:ascii="Arial" w:hAnsi="Arial" w:cs="Arial"/>
          <w:b/>
          <w:sz w:val="20"/>
          <w:szCs w:val="20"/>
        </w:rPr>
        <w:t xml:space="preserve"> </w:t>
      </w:r>
      <w:r w:rsidR="00D96133" w:rsidRPr="003D56F6">
        <w:rPr>
          <w:rFonts w:ascii="Arial" w:hAnsi="Arial" w:cs="Arial"/>
          <w:b/>
          <w:sz w:val="20"/>
          <w:szCs w:val="20"/>
        </w:rPr>
        <w:t xml:space="preserve">| </w:t>
      </w:r>
      <w:r w:rsidR="007C483E" w:rsidRPr="003D56F6">
        <w:rPr>
          <w:rFonts w:ascii="Arial" w:hAnsi="Arial" w:cs="Arial"/>
          <w:b/>
          <w:sz w:val="20"/>
          <w:szCs w:val="20"/>
        </w:rPr>
        <w:t xml:space="preserve">Email: </w:t>
      </w:r>
      <w:hyperlink r:id="rId7" w:history="1">
        <w:r w:rsidR="00821762" w:rsidRPr="00F709D9">
          <w:rPr>
            <w:rStyle w:val="Hyperlink"/>
            <w:rFonts w:ascii="Arial" w:hAnsi="Arial" w:cs="Arial"/>
            <w:b/>
            <w:sz w:val="20"/>
            <w:szCs w:val="20"/>
          </w:rPr>
          <w:t>liangzhiheng62@gmail.com</w:t>
        </w:r>
      </w:hyperlink>
    </w:p>
    <w:p w14:paraId="1BB59C19" w14:textId="1EC81265" w:rsidR="00782739" w:rsidRPr="00821762" w:rsidRDefault="00821762" w:rsidP="00821762">
      <w:pPr>
        <w:spacing w:after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LinkedIn: </w:t>
      </w:r>
      <w:hyperlink r:id="rId8" w:history="1">
        <w:r w:rsidR="00180C81" w:rsidRPr="00F709D9">
          <w:rPr>
            <w:rStyle w:val="Hyperlink"/>
            <w:rFonts w:ascii="Arial" w:hAnsi="Arial" w:cs="Arial"/>
            <w:b/>
            <w:sz w:val="20"/>
            <w:szCs w:val="20"/>
          </w:rPr>
          <w:t>https://www.linkedin.com/in/liang-zhiheng-382042132/</w:t>
        </w:r>
      </w:hyperlink>
      <w:r w:rsidR="00180C81">
        <w:rPr>
          <w:rFonts w:ascii="Arial" w:hAnsi="Arial" w:cs="Arial"/>
          <w:b/>
          <w:sz w:val="20"/>
          <w:szCs w:val="20"/>
        </w:rPr>
        <w:t xml:space="preserve"> | GitHub: </w:t>
      </w:r>
      <w:hyperlink r:id="rId9" w:history="1">
        <w:r w:rsidR="00180C81" w:rsidRPr="00F709D9">
          <w:rPr>
            <w:rStyle w:val="Hyperlink"/>
            <w:rFonts w:ascii="Arial" w:hAnsi="Arial" w:cs="Arial"/>
            <w:b/>
            <w:sz w:val="20"/>
            <w:szCs w:val="20"/>
          </w:rPr>
          <w:t>https://github.com/LJCK</w:t>
        </w:r>
      </w:hyperlink>
      <w:r w:rsidR="00180C81">
        <w:rPr>
          <w:rFonts w:ascii="Arial" w:hAnsi="Arial" w:cs="Arial"/>
          <w:b/>
          <w:sz w:val="20"/>
          <w:szCs w:val="20"/>
        </w:rPr>
        <w:t xml:space="preserve"> </w:t>
      </w:r>
    </w:p>
    <w:p w14:paraId="068CDFC6" w14:textId="77777777" w:rsidR="002511F2" w:rsidRPr="003D56F6" w:rsidRDefault="002511F2" w:rsidP="00E1314B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313975D" w14:textId="77777777" w:rsidR="002511F2" w:rsidRPr="003D56F6" w:rsidRDefault="002511F2" w:rsidP="002511F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SUMMARY</w:t>
      </w:r>
    </w:p>
    <w:p w14:paraId="034A663E" w14:textId="67F13C2F" w:rsidR="00BD0FE4" w:rsidRDefault="00C25FB9" w:rsidP="0027495C">
      <w:pPr>
        <w:pStyle w:val="Default"/>
        <w:rPr>
          <w:sz w:val="20"/>
          <w:szCs w:val="20"/>
          <w:shd w:val="clear" w:color="auto" w:fill="FFFFFF"/>
        </w:rPr>
      </w:pPr>
      <w:r w:rsidRPr="003D56F6">
        <w:rPr>
          <w:sz w:val="20"/>
          <w:szCs w:val="20"/>
          <w:shd w:val="clear" w:color="auto" w:fill="FFFFFF"/>
        </w:rPr>
        <w:t xml:space="preserve">A self-motivated, </w:t>
      </w:r>
      <w:r w:rsidR="00D03CC0" w:rsidRPr="003D56F6">
        <w:rPr>
          <w:sz w:val="20"/>
          <w:szCs w:val="20"/>
          <w:shd w:val="clear" w:color="auto" w:fill="FFFFFF"/>
        </w:rPr>
        <w:t xml:space="preserve">hardworking, and </w:t>
      </w:r>
      <w:r w:rsidR="00DE3A67">
        <w:rPr>
          <w:sz w:val="20"/>
          <w:szCs w:val="20"/>
          <w:shd w:val="clear" w:color="auto" w:fill="FFFFFF"/>
        </w:rPr>
        <w:t>team</w:t>
      </w:r>
      <w:r w:rsidR="00180C81">
        <w:rPr>
          <w:sz w:val="20"/>
          <w:szCs w:val="20"/>
          <w:shd w:val="clear" w:color="auto" w:fill="FFFFFF"/>
        </w:rPr>
        <w:t>-</w:t>
      </w:r>
      <w:r w:rsidR="00DE3A67">
        <w:rPr>
          <w:sz w:val="20"/>
          <w:szCs w:val="20"/>
          <w:shd w:val="clear" w:color="auto" w:fill="FFFFFF"/>
        </w:rPr>
        <w:t>minded</w:t>
      </w:r>
      <w:r w:rsidRPr="003D56F6">
        <w:rPr>
          <w:sz w:val="20"/>
          <w:szCs w:val="20"/>
          <w:shd w:val="clear" w:color="auto" w:fill="FFFFFF"/>
        </w:rPr>
        <w:t xml:space="preserve"> undergraduate student in computer science, I seek an internship position that will allow me to explore </w:t>
      </w:r>
      <w:r w:rsidR="0027495C">
        <w:rPr>
          <w:sz w:val="20"/>
          <w:szCs w:val="20"/>
          <w:shd w:val="clear" w:color="auto" w:fill="FFFFFF"/>
        </w:rPr>
        <w:t>more</w:t>
      </w:r>
      <w:r w:rsidRPr="003D56F6">
        <w:rPr>
          <w:sz w:val="20"/>
          <w:szCs w:val="20"/>
          <w:shd w:val="clear" w:color="auto" w:fill="FFFFFF"/>
        </w:rPr>
        <w:t xml:space="preserve"> in the </w:t>
      </w:r>
      <w:r w:rsidR="004846BB">
        <w:rPr>
          <w:sz w:val="20"/>
          <w:szCs w:val="20"/>
          <w:shd w:val="clear" w:color="auto" w:fill="FFFFFF"/>
        </w:rPr>
        <w:t>AI</w:t>
      </w:r>
      <w:r w:rsidR="00BB7794">
        <w:rPr>
          <w:sz w:val="20"/>
          <w:szCs w:val="20"/>
          <w:shd w:val="clear" w:color="auto" w:fill="FFFFFF"/>
        </w:rPr>
        <w:t xml:space="preserve">, </w:t>
      </w:r>
      <w:r w:rsidR="00BB7794">
        <w:rPr>
          <w:sz w:val="20"/>
          <w:szCs w:val="20"/>
          <w:shd w:val="clear" w:color="auto" w:fill="FFFFFF"/>
          <w:lang w:eastAsia="zh-CN"/>
        </w:rPr>
        <w:t>ML, and software</w:t>
      </w:r>
      <w:r w:rsidR="00D62F60">
        <w:rPr>
          <w:sz w:val="20"/>
          <w:szCs w:val="20"/>
          <w:shd w:val="clear" w:color="auto" w:fill="FFFFFF"/>
        </w:rPr>
        <w:t xml:space="preserve"> </w:t>
      </w:r>
      <w:r w:rsidR="00DA3BBE">
        <w:rPr>
          <w:sz w:val="20"/>
          <w:szCs w:val="20"/>
          <w:shd w:val="clear" w:color="auto" w:fill="FFFFFF"/>
        </w:rPr>
        <w:t>development</w:t>
      </w:r>
      <w:r w:rsidR="0027495C">
        <w:rPr>
          <w:sz w:val="20"/>
          <w:szCs w:val="20"/>
          <w:shd w:val="clear" w:color="auto" w:fill="FFFFFF"/>
        </w:rPr>
        <w:t xml:space="preserve">. </w:t>
      </w:r>
      <w:r w:rsidR="0027495C" w:rsidRPr="0027495C">
        <w:rPr>
          <w:sz w:val="20"/>
          <w:szCs w:val="20"/>
        </w:rPr>
        <w:t xml:space="preserve">I’m passionate with </w:t>
      </w:r>
      <w:r w:rsidR="004846BB">
        <w:rPr>
          <w:sz w:val="20"/>
          <w:szCs w:val="20"/>
          <w:lang w:eastAsia="zh-CN"/>
        </w:rPr>
        <w:t>AI</w:t>
      </w:r>
      <w:r w:rsidR="007A37F9">
        <w:rPr>
          <w:sz w:val="20"/>
          <w:szCs w:val="20"/>
          <w:lang w:eastAsia="zh-CN"/>
        </w:rPr>
        <w:t xml:space="preserve">, </w:t>
      </w:r>
      <w:r w:rsidR="0027495C" w:rsidRPr="0027495C">
        <w:rPr>
          <w:sz w:val="20"/>
          <w:szCs w:val="20"/>
        </w:rPr>
        <w:t>algorithms</w:t>
      </w:r>
      <w:r w:rsidR="00B1600E">
        <w:rPr>
          <w:sz w:val="20"/>
          <w:szCs w:val="20"/>
        </w:rPr>
        <w:t xml:space="preserve"> development</w:t>
      </w:r>
      <w:r w:rsidR="007A37F9">
        <w:rPr>
          <w:sz w:val="20"/>
          <w:szCs w:val="20"/>
        </w:rPr>
        <w:t>, software development</w:t>
      </w:r>
      <w:r w:rsidR="0027495C" w:rsidRPr="0027495C">
        <w:rPr>
          <w:sz w:val="20"/>
          <w:szCs w:val="20"/>
        </w:rPr>
        <w:t xml:space="preserve"> and completed advanced projects and courses relevant to this internship position.</w:t>
      </w:r>
    </w:p>
    <w:p w14:paraId="08D20A23" w14:textId="77777777" w:rsidR="00BD0FE4" w:rsidRDefault="00BD0FE4" w:rsidP="00C25FB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shd w:val="clear" w:color="auto" w:fill="FFFFFF"/>
        </w:rPr>
      </w:pPr>
    </w:p>
    <w:p w14:paraId="21322A66" w14:textId="65716494" w:rsidR="00E1314B" w:rsidRPr="003D56F6" w:rsidRDefault="00E1314B" w:rsidP="00E1314B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EDUCATION</w:t>
      </w:r>
    </w:p>
    <w:p w14:paraId="1C915131" w14:textId="6283696A" w:rsidR="0097210C" w:rsidRPr="003D56F6" w:rsidRDefault="00782739" w:rsidP="001275C1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Nanyan</w:t>
      </w:r>
      <w:r w:rsidR="003E34AC" w:rsidRPr="003D56F6">
        <w:rPr>
          <w:rFonts w:ascii="Arial" w:hAnsi="Arial" w:cs="Arial"/>
          <w:b/>
          <w:sz w:val="20"/>
          <w:szCs w:val="20"/>
        </w:rPr>
        <w:t>g Tec</w:t>
      </w:r>
      <w:r w:rsidR="00284AC1" w:rsidRPr="003D56F6">
        <w:rPr>
          <w:rFonts w:ascii="Arial" w:hAnsi="Arial" w:cs="Arial"/>
          <w:b/>
          <w:sz w:val="20"/>
          <w:szCs w:val="20"/>
        </w:rPr>
        <w:t>hnological University, Singapore</w:t>
      </w:r>
      <w:r w:rsidR="00034C91" w:rsidRPr="003D56F6">
        <w:rPr>
          <w:rFonts w:ascii="Arial" w:hAnsi="Arial" w:cs="Arial"/>
          <w:b/>
          <w:sz w:val="20"/>
          <w:szCs w:val="20"/>
        </w:rPr>
        <w:tab/>
      </w:r>
      <w:r w:rsidR="00034C91" w:rsidRPr="003D56F6">
        <w:rPr>
          <w:rFonts w:ascii="Arial" w:hAnsi="Arial" w:cs="Arial"/>
          <w:b/>
          <w:sz w:val="20"/>
          <w:szCs w:val="20"/>
        </w:rPr>
        <w:tab/>
      </w:r>
      <w:r w:rsidR="00034C91" w:rsidRPr="003D56F6">
        <w:rPr>
          <w:rFonts w:ascii="Arial" w:hAnsi="Arial" w:cs="Arial"/>
          <w:b/>
          <w:sz w:val="20"/>
          <w:szCs w:val="20"/>
        </w:rPr>
        <w:tab/>
      </w:r>
      <w:r w:rsidR="00034C91" w:rsidRPr="003D56F6">
        <w:rPr>
          <w:rFonts w:ascii="Arial" w:hAnsi="Arial" w:cs="Arial"/>
          <w:b/>
          <w:sz w:val="20"/>
          <w:szCs w:val="20"/>
        </w:rPr>
        <w:tab/>
        <w:t xml:space="preserve">   </w:t>
      </w:r>
      <w:r w:rsidR="00BD266A" w:rsidRPr="003D56F6">
        <w:rPr>
          <w:rFonts w:ascii="Arial" w:hAnsi="Arial" w:cs="Arial"/>
          <w:b/>
          <w:sz w:val="20"/>
          <w:szCs w:val="20"/>
        </w:rPr>
        <w:tab/>
        <w:t xml:space="preserve">          </w:t>
      </w:r>
      <w:r w:rsidR="003E34AC" w:rsidRPr="003D56F6">
        <w:rPr>
          <w:rFonts w:ascii="Arial" w:hAnsi="Arial" w:cs="Arial"/>
          <w:sz w:val="20"/>
          <w:szCs w:val="20"/>
        </w:rPr>
        <w:t xml:space="preserve">Aug </w:t>
      </w:r>
      <w:r w:rsidR="003C2FC3" w:rsidRPr="003D56F6">
        <w:rPr>
          <w:rFonts w:ascii="Arial" w:hAnsi="Arial" w:cs="Arial"/>
          <w:sz w:val="20"/>
          <w:szCs w:val="20"/>
        </w:rPr>
        <w:t>20</w:t>
      </w:r>
      <w:r w:rsidR="00E230A2" w:rsidRPr="003D56F6">
        <w:rPr>
          <w:rFonts w:ascii="Arial" w:hAnsi="Arial" w:cs="Arial"/>
          <w:sz w:val="20"/>
          <w:szCs w:val="20"/>
        </w:rPr>
        <w:t>20</w:t>
      </w:r>
      <w:r w:rsidR="003E34AC" w:rsidRPr="003D56F6">
        <w:rPr>
          <w:rFonts w:ascii="Arial" w:hAnsi="Arial" w:cs="Arial"/>
          <w:sz w:val="20"/>
          <w:szCs w:val="20"/>
        </w:rPr>
        <w:t xml:space="preserve"> – </w:t>
      </w:r>
      <w:r w:rsidR="00E230A2" w:rsidRPr="003D56F6">
        <w:rPr>
          <w:rFonts w:ascii="Arial" w:hAnsi="Arial" w:cs="Arial"/>
          <w:sz w:val="20"/>
          <w:szCs w:val="20"/>
        </w:rPr>
        <w:t>Dec</w:t>
      </w:r>
      <w:r w:rsidR="003E34AC" w:rsidRPr="003D56F6">
        <w:rPr>
          <w:rFonts w:ascii="Arial" w:hAnsi="Arial" w:cs="Arial"/>
          <w:sz w:val="20"/>
          <w:szCs w:val="20"/>
        </w:rPr>
        <w:t xml:space="preserve"> </w:t>
      </w:r>
      <w:r w:rsidR="003C2FC3" w:rsidRPr="003D56F6">
        <w:rPr>
          <w:rFonts w:ascii="Arial" w:hAnsi="Arial" w:cs="Arial"/>
          <w:sz w:val="20"/>
          <w:szCs w:val="20"/>
        </w:rPr>
        <w:t>20</w:t>
      </w:r>
      <w:r w:rsidR="00E230A2" w:rsidRPr="003D56F6">
        <w:rPr>
          <w:rFonts w:ascii="Arial" w:hAnsi="Arial" w:cs="Arial"/>
          <w:sz w:val="20"/>
          <w:szCs w:val="20"/>
        </w:rPr>
        <w:t>23</w:t>
      </w:r>
      <w:r w:rsidRPr="003D56F6">
        <w:rPr>
          <w:rFonts w:ascii="Arial" w:hAnsi="Arial" w:cs="Arial"/>
          <w:sz w:val="20"/>
          <w:szCs w:val="20"/>
        </w:rPr>
        <w:t xml:space="preserve"> </w:t>
      </w:r>
    </w:p>
    <w:p w14:paraId="0DE478E1" w14:textId="3C9EA556" w:rsidR="007C483E" w:rsidRPr="003D56F6" w:rsidRDefault="007C483E" w:rsidP="00375D11">
      <w:pPr>
        <w:spacing w:after="0"/>
        <w:jc w:val="both"/>
        <w:rPr>
          <w:rFonts w:ascii="Arial" w:eastAsia="Ubuntu-Bold" w:hAnsi="Arial" w:cs="Arial"/>
          <w:b/>
          <w:bCs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 xml:space="preserve">Bachelor of </w:t>
      </w:r>
      <w:r w:rsidR="00E230A2" w:rsidRPr="003D56F6">
        <w:rPr>
          <w:rFonts w:ascii="Arial" w:eastAsia="Ubuntu-Bold" w:hAnsi="Arial" w:cs="Arial"/>
          <w:b/>
          <w:bCs/>
          <w:sz w:val="20"/>
          <w:szCs w:val="20"/>
        </w:rPr>
        <w:t>Computer</w:t>
      </w:r>
      <w:r w:rsidR="00E230A2" w:rsidRPr="003D56F6">
        <w:rPr>
          <w:rFonts w:ascii="Arial" w:eastAsia="Ubuntu-Bold" w:hAnsi="Arial" w:cs="Arial"/>
          <w:b/>
          <w:bCs/>
          <w:sz w:val="24"/>
          <w:szCs w:val="24"/>
        </w:rPr>
        <w:t xml:space="preserve"> </w:t>
      </w:r>
      <w:r w:rsidR="00E230A2" w:rsidRPr="003D56F6">
        <w:rPr>
          <w:rFonts w:ascii="Arial" w:eastAsia="Ubuntu-Bold" w:hAnsi="Arial" w:cs="Arial"/>
          <w:b/>
          <w:bCs/>
          <w:sz w:val="20"/>
          <w:szCs w:val="20"/>
        </w:rPr>
        <w:t>Science</w:t>
      </w:r>
    </w:p>
    <w:p w14:paraId="60C136B6" w14:textId="706661F0" w:rsidR="002511F2" w:rsidRDefault="002511F2" w:rsidP="002511F2">
      <w:p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</w:p>
    <w:p w14:paraId="74D6BA59" w14:textId="77777777" w:rsidR="0041042E" w:rsidRPr="003D56F6" w:rsidRDefault="0041042E" w:rsidP="0041042E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SKILLS</w:t>
      </w:r>
    </w:p>
    <w:p w14:paraId="6CB7EA41" w14:textId="77777777" w:rsidR="0041042E" w:rsidRPr="003D56F6" w:rsidRDefault="0041042E" w:rsidP="0041042E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sz w:val="20"/>
          <w:szCs w:val="20"/>
        </w:rPr>
        <w:t>Languages: Proficient in English and Chinese</w:t>
      </w:r>
    </w:p>
    <w:p w14:paraId="66A2BE9D" w14:textId="69E87CB1" w:rsidR="0041042E" w:rsidRPr="003D56F6" w:rsidRDefault="0041042E" w:rsidP="0041042E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sz w:val="20"/>
          <w:szCs w:val="20"/>
        </w:rPr>
        <w:t xml:space="preserve">Digital Skills: Java, Microsoft SQL, Python, C, React </w:t>
      </w:r>
      <w:r w:rsidRPr="003D56F6">
        <w:rPr>
          <w:rFonts w:ascii="Arial" w:hAnsi="Arial" w:cs="Arial"/>
          <w:sz w:val="20"/>
          <w:szCs w:val="20"/>
          <w:lang w:eastAsia="zh-CN"/>
        </w:rPr>
        <w:t>JS</w:t>
      </w:r>
      <w:r w:rsidRPr="003D56F6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Pr="003D56F6">
        <w:rPr>
          <w:rFonts w:ascii="Arial" w:hAnsi="Arial" w:cs="Arial"/>
          <w:sz w:val="20"/>
          <w:szCs w:val="20"/>
        </w:rPr>
        <w:t>Express JS,</w:t>
      </w:r>
      <w:r>
        <w:rPr>
          <w:rFonts w:ascii="Arial" w:hAnsi="Arial" w:cs="Arial"/>
          <w:sz w:val="20"/>
          <w:szCs w:val="20"/>
        </w:rPr>
        <w:t xml:space="preserve"> Node JS,</w:t>
      </w:r>
      <w:r w:rsidRPr="003D56F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ongoDB, </w:t>
      </w:r>
      <w:r w:rsidR="001A2F30">
        <w:rPr>
          <w:rFonts w:ascii="Arial" w:hAnsi="Arial" w:cs="Arial"/>
          <w:sz w:val="20"/>
          <w:szCs w:val="20"/>
        </w:rPr>
        <w:t xml:space="preserve">AWS Lambda function, AWS Beanstalk </w:t>
      </w:r>
    </w:p>
    <w:p w14:paraId="0C7788BF" w14:textId="77777777" w:rsidR="0041042E" w:rsidRPr="003D56F6" w:rsidRDefault="0041042E" w:rsidP="0041042E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sz w:val="20"/>
          <w:szCs w:val="20"/>
        </w:rPr>
        <w:t xml:space="preserve">Soft Skills: Collaborative, Hardworking, Responsible, Passionate </w:t>
      </w:r>
    </w:p>
    <w:p w14:paraId="7A3ED99F" w14:textId="25DE028D" w:rsidR="0041042E" w:rsidRDefault="0041042E" w:rsidP="007D3C3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21424632" w14:textId="2CFD9006" w:rsidR="00C94A8A" w:rsidRPr="003D56F6" w:rsidRDefault="00C94A8A" w:rsidP="00C94A8A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ORKING EXPERIENCE</w:t>
      </w:r>
    </w:p>
    <w:p w14:paraId="068BAE08" w14:textId="2D80064B" w:rsidR="00C94A8A" w:rsidRPr="003D56F6" w:rsidRDefault="00C94A8A" w:rsidP="00C94A8A">
      <w:pPr>
        <w:spacing w:after="0"/>
        <w:jc w:val="both"/>
        <w:rPr>
          <w:rFonts w:ascii="Arial" w:hAnsi="Arial" w:cs="Arial"/>
          <w:sz w:val="20"/>
          <w:szCs w:val="20"/>
        </w:rPr>
      </w:pPr>
      <w:r w:rsidRPr="00C94A8A">
        <w:rPr>
          <w:rFonts w:ascii="Arial" w:hAnsi="Arial" w:cs="Arial"/>
          <w:b/>
          <w:bCs/>
          <w:sz w:val="20"/>
          <w:szCs w:val="20"/>
          <w:shd w:val="clear" w:color="auto" w:fill="FFFFFF"/>
        </w:rPr>
        <w:t>Central Provident Fund Board</w:t>
      </w:r>
      <w:r w:rsidRPr="003D56F6">
        <w:rPr>
          <w:rFonts w:ascii="Arial" w:hAnsi="Arial" w:cs="Arial"/>
          <w:b/>
          <w:sz w:val="20"/>
          <w:szCs w:val="20"/>
        </w:rPr>
        <w:t>, Singapore</w:t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  <w:t xml:space="preserve">         </w:t>
      </w:r>
      <w:r w:rsidR="00C921E3">
        <w:rPr>
          <w:rFonts w:ascii="Arial" w:hAnsi="Arial" w:cs="Arial"/>
          <w:sz w:val="20"/>
          <w:szCs w:val="20"/>
        </w:rPr>
        <w:tab/>
      </w:r>
      <w:r w:rsidR="00C921E3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>May</w:t>
      </w:r>
      <w:r w:rsidRPr="003D56F6">
        <w:rPr>
          <w:rFonts w:ascii="Arial" w:hAnsi="Arial" w:cs="Arial"/>
          <w:sz w:val="20"/>
          <w:szCs w:val="20"/>
        </w:rPr>
        <w:t xml:space="preserve"> 2021 – </w:t>
      </w:r>
      <w:r>
        <w:rPr>
          <w:rFonts w:ascii="Arial" w:hAnsi="Arial" w:cs="Arial"/>
          <w:sz w:val="20"/>
          <w:szCs w:val="20"/>
        </w:rPr>
        <w:t>Now</w:t>
      </w:r>
    </w:p>
    <w:p w14:paraId="5114AD1E" w14:textId="57DDF9C7" w:rsidR="00C94A8A" w:rsidRPr="00D36898" w:rsidRDefault="00C94A8A" w:rsidP="00D36898">
      <w:pPr>
        <w:pStyle w:val="NoSpacing"/>
        <w:rPr>
          <w:rFonts w:ascii="Arial" w:hAnsi="Arial" w:cs="Arial"/>
          <w:b/>
          <w:bCs/>
          <w:sz w:val="20"/>
          <w:szCs w:val="20"/>
        </w:rPr>
      </w:pPr>
      <w:r w:rsidRPr="00D36898">
        <w:rPr>
          <w:rFonts w:ascii="Arial" w:hAnsi="Arial" w:cs="Arial"/>
          <w:b/>
          <w:bCs/>
          <w:sz w:val="20"/>
          <w:szCs w:val="20"/>
        </w:rPr>
        <w:t xml:space="preserve">Web application &amp; telegram bot </w:t>
      </w:r>
      <w:r w:rsidRPr="00D36898">
        <w:rPr>
          <w:rFonts w:ascii="Arial" w:hAnsi="Arial" w:cs="Arial"/>
          <w:b/>
          <w:bCs/>
          <w:sz w:val="20"/>
          <w:szCs w:val="20"/>
        </w:rPr>
        <w:t>–</w:t>
      </w:r>
      <w:r w:rsidRPr="00D36898">
        <w:rPr>
          <w:rFonts w:ascii="Arial" w:hAnsi="Arial" w:cs="Arial"/>
          <w:b/>
          <w:bCs/>
          <w:sz w:val="20"/>
          <w:szCs w:val="20"/>
        </w:rPr>
        <w:t xml:space="preserve"> Fake News Checker</w:t>
      </w:r>
    </w:p>
    <w:p w14:paraId="5858F4A4" w14:textId="77777777" w:rsidR="00D36898" w:rsidRPr="00D36898" w:rsidRDefault="00D36898" w:rsidP="00D36898">
      <w:pPr>
        <w:pStyle w:val="ListParagraph"/>
        <w:spacing w:after="0"/>
        <w:ind w:left="360"/>
        <w:jc w:val="both"/>
        <w:rPr>
          <w:rFonts w:ascii="Arial" w:hAnsi="Arial" w:cs="Arial"/>
          <w:sz w:val="20"/>
          <w:szCs w:val="20"/>
        </w:rPr>
      </w:pPr>
    </w:p>
    <w:p w14:paraId="34FF5C7B" w14:textId="6203420A" w:rsidR="007D63EA" w:rsidRPr="0041650B" w:rsidRDefault="0041650B" w:rsidP="007D63E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</w:rPr>
        <w:t>Admin portal website:</w:t>
      </w:r>
      <w:r w:rsidR="007D63EA">
        <w:rPr>
          <w:rFonts w:ascii="Arial" w:eastAsia="Ubuntu-Regular" w:hAnsi="Arial" w:cs="Arial"/>
          <w:sz w:val="20"/>
          <w:szCs w:val="20"/>
        </w:rPr>
        <w:t xml:space="preserve"> a Flask web application </w:t>
      </w:r>
      <w:r w:rsidR="001A2F30">
        <w:rPr>
          <w:rFonts w:ascii="Arial" w:eastAsia="Ubuntu-Regular" w:hAnsi="Arial" w:cs="Arial"/>
          <w:sz w:val="20"/>
          <w:szCs w:val="20"/>
        </w:rPr>
        <w:t>using MongoDB as the database</w:t>
      </w:r>
      <w:r>
        <w:rPr>
          <w:rFonts w:ascii="Arial" w:eastAsia="Ubuntu-Regular" w:hAnsi="Arial" w:cs="Arial"/>
          <w:sz w:val="20"/>
          <w:szCs w:val="20"/>
        </w:rPr>
        <w:t>, AWS Beanstalk as the server</w:t>
      </w:r>
      <w:r w:rsidR="00C921E3">
        <w:rPr>
          <w:rFonts w:ascii="Arial" w:eastAsia="Ubuntu-Regular" w:hAnsi="Arial" w:cs="Arial"/>
          <w:sz w:val="20"/>
          <w:szCs w:val="20"/>
        </w:rPr>
        <w:t>.</w:t>
      </w:r>
    </w:p>
    <w:p w14:paraId="288FA1B3" w14:textId="0628E4F1" w:rsidR="0041650B" w:rsidRPr="007D63EA" w:rsidRDefault="0041650B" w:rsidP="007D63EA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legram chat </w:t>
      </w:r>
      <w:proofErr w:type="gramStart"/>
      <w:r w:rsidR="00450B83">
        <w:rPr>
          <w:rFonts w:ascii="Arial" w:hAnsi="Arial" w:cs="Arial"/>
          <w:sz w:val="20"/>
          <w:szCs w:val="20"/>
        </w:rPr>
        <w:t>bot:</w:t>
      </w:r>
      <w:proofErr w:type="gramEnd"/>
      <w:r w:rsidR="00450B8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ritten in </w:t>
      </w:r>
      <w:r w:rsidR="001A04AC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 xml:space="preserve">ython with the functions: image comparison, </w:t>
      </w:r>
      <w:r w:rsidR="00450B83">
        <w:rPr>
          <w:rFonts w:ascii="Arial" w:hAnsi="Arial" w:cs="Arial"/>
          <w:sz w:val="20"/>
          <w:szCs w:val="20"/>
        </w:rPr>
        <w:t>automated poll creation and result collection.</w:t>
      </w:r>
    </w:p>
    <w:p w14:paraId="2A055F46" w14:textId="43DB166C" w:rsidR="00D36898" w:rsidRDefault="00D36898" w:rsidP="00D368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Technology used </w:t>
      </w:r>
      <w:r w:rsidR="00DE4B23" w:rsidRPr="003D56F6">
        <w:rPr>
          <w:rFonts w:ascii="Arial" w:eastAsia="Ubuntu-Regular" w:hAnsi="Arial" w:cs="Arial"/>
          <w:sz w:val="20"/>
          <w:szCs w:val="20"/>
        </w:rPr>
        <w:t>on</w:t>
      </w:r>
      <w:r w:rsidRPr="003D56F6">
        <w:rPr>
          <w:rFonts w:ascii="Arial" w:eastAsia="Ubuntu-Regular" w:hAnsi="Arial" w:cs="Arial"/>
          <w:sz w:val="20"/>
          <w:szCs w:val="20"/>
        </w:rPr>
        <w:t xml:space="preserve"> </w:t>
      </w:r>
      <w:r w:rsidR="001A2F30">
        <w:rPr>
          <w:rFonts w:ascii="Arial" w:eastAsia="Ubuntu-Regular" w:hAnsi="Arial" w:cs="Arial"/>
          <w:sz w:val="20"/>
          <w:szCs w:val="20"/>
        </w:rPr>
        <w:t xml:space="preserve">the </w:t>
      </w:r>
      <w:r w:rsidR="00DE4B23">
        <w:rPr>
          <w:rFonts w:ascii="Arial" w:eastAsia="Ubuntu-Regular" w:hAnsi="Arial" w:cs="Arial"/>
          <w:sz w:val="20"/>
          <w:szCs w:val="20"/>
        </w:rPr>
        <w:t>website</w:t>
      </w:r>
      <w:r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: </w:t>
      </w:r>
      <w:r w:rsidR="00450B83">
        <w:rPr>
          <w:rFonts w:ascii="Arial" w:eastAsia="Ubuntu-Regular" w:hAnsi="Arial" w:cs="Arial"/>
          <w:sz w:val="20"/>
          <w:szCs w:val="20"/>
          <w:lang w:eastAsia="zh-CN"/>
        </w:rPr>
        <w:t>OAuth, Python Jinja, MongoDB, Bootstrap, AWS Beanstalk</w:t>
      </w:r>
      <w:r w:rsidR="00C921E3">
        <w:rPr>
          <w:rFonts w:ascii="Arial" w:eastAsia="Ubuntu-Regular" w:hAnsi="Arial" w:cs="Arial"/>
          <w:sz w:val="20"/>
          <w:szCs w:val="20"/>
          <w:lang w:eastAsia="zh-CN"/>
        </w:rPr>
        <w:t>.</w:t>
      </w:r>
    </w:p>
    <w:p w14:paraId="79C1E57D" w14:textId="20941CF8" w:rsidR="001A04AC" w:rsidRDefault="001A2F30" w:rsidP="001A04A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  <w:lang w:eastAsia="zh-CN"/>
        </w:rPr>
        <w:t xml:space="preserve">Technology used </w:t>
      </w:r>
      <w:r w:rsidR="00DE4B23">
        <w:rPr>
          <w:rFonts w:ascii="Arial" w:eastAsia="Ubuntu-Regular" w:hAnsi="Arial" w:cs="Arial"/>
          <w:sz w:val="20"/>
          <w:szCs w:val="20"/>
          <w:lang w:eastAsia="zh-CN"/>
        </w:rPr>
        <w:t>on</w:t>
      </w:r>
      <w:r>
        <w:rPr>
          <w:rFonts w:ascii="Arial" w:eastAsia="Ubuntu-Regular" w:hAnsi="Arial" w:cs="Arial"/>
          <w:sz w:val="20"/>
          <w:szCs w:val="20"/>
          <w:lang w:eastAsia="zh-CN"/>
        </w:rPr>
        <w:t xml:space="preserve"> the </w:t>
      </w:r>
      <w:r w:rsidR="00DE4B23">
        <w:rPr>
          <w:rFonts w:ascii="Arial" w:eastAsia="Ubuntu-Regular" w:hAnsi="Arial" w:cs="Arial"/>
          <w:sz w:val="20"/>
          <w:szCs w:val="20"/>
          <w:lang w:eastAsia="zh-CN"/>
        </w:rPr>
        <w:t>chat bot</w:t>
      </w:r>
      <w:r>
        <w:rPr>
          <w:rFonts w:ascii="Arial" w:eastAsia="Ubuntu-Regular" w:hAnsi="Arial" w:cs="Arial"/>
          <w:sz w:val="20"/>
          <w:szCs w:val="20"/>
          <w:lang w:eastAsia="zh-CN"/>
        </w:rPr>
        <w:t>:</w:t>
      </w:r>
      <w:r w:rsidR="001A04AC">
        <w:rPr>
          <w:rFonts w:ascii="Arial" w:eastAsia="Ubuntu-Regular" w:hAnsi="Arial" w:cs="Arial"/>
          <w:sz w:val="20"/>
          <w:szCs w:val="20"/>
          <w:lang w:eastAsia="zh-CN"/>
        </w:rPr>
        <w:t xml:space="preserve"> Telegram API, Hashing for image comparison, AWS Lambda function</w:t>
      </w:r>
      <w:r w:rsidR="00C921E3">
        <w:rPr>
          <w:rFonts w:ascii="Arial" w:eastAsia="Ubuntu-Regular" w:hAnsi="Arial" w:cs="Arial"/>
          <w:sz w:val="20"/>
          <w:szCs w:val="20"/>
          <w:lang w:eastAsia="zh-CN"/>
        </w:rPr>
        <w:t>.</w:t>
      </w:r>
    </w:p>
    <w:p w14:paraId="23454798" w14:textId="77777777" w:rsidR="001A04AC" w:rsidRPr="001A04AC" w:rsidRDefault="001A04AC" w:rsidP="001A04A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eastAsia="Ubuntu-Regular" w:hAnsi="Arial" w:cs="Arial"/>
          <w:sz w:val="20"/>
          <w:szCs w:val="20"/>
        </w:rPr>
      </w:pPr>
    </w:p>
    <w:p w14:paraId="17CE31D9" w14:textId="5C5B1378" w:rsidR="001A04AC" w:rsidRPr="00D36898" w:rsidRDefault="001A04AC" w:rsidP="001A04AC">
      <w:pPr>
        <w:pStyle w:val="NoSpacing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oT Project</w:t>
      </w:r>
      <w:r w:rsidRPr="00D36898">
        <w:rPr>
          <w:rFonts w:ascii="Arial" w:hAnsi="Arial" w:cs="Arial"/>
          <w:b/>
          <w:bCs/>
          <w:sz w:val="20"/>
          <w:szCs w:val="20"/>
        </w:rPr>
        <w:t xml:space="preserve"> – </w:t>
      </w:r>
      <w:r>
        <w:rPr>
          <w:rFonts w:ascii="Arial" w:hAnsi="Arial" w:cs="Arial"/>
          <w:b/>
          <w:bCs/>
          <w:sz w:val="20"/>
          <w:szCs w:val="20"/>
        </w:rPr>
        <w:t xml:space="preserve">Desk Occupancy Observer </w:t>
      </w:r>
    </w:p>
    <w:p w14:paraId="182B3240" w14:textId="77777777" w:rsidR="001A04AC" w:rsidRPr="00D36898" w:rsidRDefault="001A04AC" w:rsidP="001A04AC">
      <w:pPr>
        <w:pStyle w:val="ListParagraph"/>
        <w:spacing w:after="0"/>
        <w:ind w:left="360"/>
        <w:jc w:val="both"/>
        <w:rPr>
          <w:rFonts w:ascii="Arial" w:hAnsi="Arial" w:cs="Arial"/>
          <w:sz w:val="20"/>
          <w:szCs w:val="20"/>
        </w:rPr>
      </w:pPr>
    </w:p>
    <w:p w14:paraId="4C3375B3" w14:textId="6C004BCC" w:rsidR="001A04AC" w:rsidRPr="00F24195" w:rsidRDefault="00F24195" w:rsidP="001A04AC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</w:rPr>
        <w:t xml:space="preserve">Using vibration sensor to detect desk occupancy to analyse which floor </w:t>
      </w:r>
      <w:r w:rsidR="00C921E3">
        <w:rPr>
          <w:rFonts w:ascii="Arial" w:eastAsia="Ubuntu-Regular" w:hAnsi="Arial" w:cs="Arial"/>
          <w:sz w:val="20"/>
          <w:szCs w:val="20"/>
        </w:rPr>
        <w:t xml:space="preserve">is </w:t>
      </w:r>
      <w:r>
        <w:rPr>
          <w:rFonts w:ascii="Arial" w:eastAsia="Ubuntu-Regular" w:hAnsi="Arial" w:cs="Arial"/>
          <w:sz w:val="20"/>
          <w:szCs w:val="20"/>
        </w:rPr>
        <w:t>usually more occupied</w:t>
      </w:r>
      <w:r w:rsidR="00C921E3">
        <w:rPr>
          <w:rFonts w:ascii="Arial" w:eastAsia="Ubuntu-Regular" w:hAnsi="Arial" w:cs="Arial"/>
          <w:sz w:val="20"/>
          <w:szCs w:val="20"/>
        </w:rPr>
        <w:t>.</w:t>
      </w:r>
    </w:p>
    <w:p w14:paraId="705A5974" w14:textId="3BE7A223" w:rsidR="00F24195" w:rsidRPr="00F24195" w:rsidRDefault="00F24195" w:rsidP="001A04AC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</w:rPr>
        <w:t xml:space="preserve">The vibration sensors are connected to </w:t>
      </w:r>
      <w:r w:rsidR="00C921E3">
        <w:rPr>
          <w:rFonts w:ascii="Arial" w:eastAsia="Ubuntu-Regular" w:hAnsi="Arial" w:cs="Arial"/>
          <w:sz w:val="20"/>
          <w:szCs w:val="20"/>
        </w:rPr>
        <w:t>R</w:t>
      </w:r>
      <w:r>
        <w:rPr>
          <w:rFonts w:ascii="Arial" w:eastAsia="Ubuntu-Regular" w:hAnsi="Arial" w:cs="Arial"/>
          <w:sz w:val="20"/>
          <w:szCs w:val="20"/>
        </w:rPr>
        <w:t xml:space="preserve">aspberry </w:t>
      </w:r>
      <w:r w:rsidR="00C921E3">
        <w:rPr>
          <w:rFonts w:ascii="Arial" w:eastAsia="Ubuntu-Regular" w:hAnsi="Arial" w:cs="Arial"/>
          <w:sz w:val="20"/>
          <w:szCs w:val="20"/>
        </w:rPr>
        <w:t>P</w:t>
      </w:r>
      <w:r>
        <w:rPr>
          <w:rFonts w:ascii="Arial" w:eastAsia="Ubuntu-Regular" w:hAnsi="Arial" w:cs="Arial"/>
          <w:sz w:val="20"/>
          <w:szCs w:val="20"/>
        </w:rPr>
        <w:t>i through SONOFF Zigbee dongle</w:t>
      </w:r>
      <w:r w:rsidR="00C921E3">
        <w:rPr>
          <w:rFonts w:ascii="Arial" w:eastAsia="Ubuntu-Regular" w:hAnsi="Arial" w:cs="Arial"/>
          <w:sz w:val="20"/>
          <w:szCs w:val="20"/>
        </w:rPr>
        <w:t>.</w:t>
      </w:r>
    </w:p>
    <w:p w14:paraId="00F91C62" w14:textId="09192AA2" w:rsidR="00F24195" w:rsidRPr="00C921E3" w:rsidRDefault="00F24195" w:rsidP="001A04AC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</w:rPr>
        <w:t xml:space="preserve">Using AWS IoT Core as the </w:t>
      </w:r>
      <w:r w:rsidR="00C921E3">
        <w:rPr>
          <w:rFonts w:ascii="Arial" w:eastAsia="Ubuntu-Regular" w:hAnsi="Arial" w:cs="Arial"/>
          <w:sz w:val="20"/>
          <w:szCs w:val="20"/>
        </w:rPr>
        <w:t>broker to achieve connections between web control portal and Raspberry Pi</w:t>
      </w:r>
    </w:p>
    <w:p w14:paraId="2585409A" w14:textId="1E094D51" w:rsidR="00C921E3" w:rsidRPr="0041650B" w:rsidRDefault="00C921E3" w:rsidP="001A04AC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eastAsia="Ubuntu-Regular" w:hAnsi="Arial" w:cs="Arial"/>
          <w:sz w:val="20"/>
          <w:szCs w:val="20"/>
        </w:rPr>
        <w:t xml:space="preserve">MongoDB is used as the datacentre  for datalogging and data processing. </w:t>
      </w:r>
    </w:p>
    <w:p w14:paraId="045E01D7" w14:textId="77777777" w:rsidR="001A04AC" w:rsidRDefault="001A04AC" w:rsidP="007D3C3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7959533D" w14:textId="4146B5A8" w:rsidR="003E34AC" w:rsidRPr="003D56F6" w:rsidRDefault="00B55DBB" w:rsidP="007D3C3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ACADEMIC PROJECT</w:t>
      </w:r>
    </w:p>
    <w:p w14:paraId="72DB3B8D" w14:textId="50BA407A" w:rsidR="003E34AC" w:rsidRPr="003D56F6" w:rsidRDefault="007D3C32" w:rsidP="001275C1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Nanyang Tec</w:t>
      </w:r>
      <w:r w:rsidR="00027F30" w:rsidRPr="003D56F6">
        <w:rPr>
          <w:rFonts w:ascii="Arial" w:hAnsi="Arial" w:cs="Arial"/>
          <w:b/>
          <w:sz w:val="20"/>
          <w:szCs w:val="20"/>
        </w:rPr>
        <w:t>hnological University</w:t>
      </w:r>
      <w:r w:rsidR="00284AC1" w:rsidRPr="003D56F6">
        <w:rPr>
          <w:rFonts w:ascii="Arial" w:hAnsi="Arial" w:cs="Arial"/>
          <w:b/>
          <w:sz w:val="20"/>
          <w:szCs w:val="20"/>
        </w:rPr>
        <w:t>, Singapore</w:t>
      </w:r>
      <w:r w:rsidR="003C2FC3" w:rsidRPr="003D56F6">
        <w:rPr>
          <w:rFonts w:ascii="Arial" w:hAnsi="Arial" w:cs="Arial"/>
          <w:sz w:val="20"/>
          <w:szCs w:val="20"/>
        </w:rPr>
        <w:tab/>
      </w:r>
      <w:r w:rsidR="003C2FC3" w:rsidRPr="003D56F6">
        <w:rPr>
          <w:rFonts w:ascii="Arial" w:hAnsi="Arial" w:cs="Arial"/>
          <w:sz w:val="20"/>
          <w:szCs w:val="20"/>
        </w:rPr>
        <w:tab/>
      </w:r>
      <w:r w:rsidR="003C2FC3" w:rsidRPr="003D56F6">
        <w:rPr>
          <w:rFonts w:ascii="Arial" w:hAnsi="Arial" w:cs="Arial"/>
          <w:sz w:val="20"/>
          <w:szCs w:val="20"/>
        </w:rPr>
        <w:tab/>
      </w:r>
      <w:r w:rsidR="00034C91" w:rsidRPr="003D56F6">
        <w:rPr>
          <w:rFonts w:ascii="Arial" w:hAnsi="Arial" w:cs="Arial"/>
          <w:sz w:val="20"/>
          <w:szCs w:val="20"/>
        </w:rPr>
        <w:tab/>
      </w:r>
      <w:r w:rsidR="00034C91" w:rsidRPr="003D56F6">
        <w:rPr>
          <w:rFonts w:ascii="Arial" w:hAnsi="Arial" w:cs="Arial"/>
          <w:sz w:val="20"/>
          <w:szCs w:val="20"/>
        </w:rPr>
        <w:tab/>
        <w:t xml:space="preserve">          </w:t>
      </w:r>
      <w:r w:rsidR="00E13197" w:rsidRPr="003D56F6">
        <w:rPr>
          <w:rFonts w:ascii="Arial" w:hAnsi="Arial" w:cs="Arial"/>
          <w:sz w:val="20"/>
          <w:szCs w:val="20"/>
        </w:rPr>
        <w:t>Feb</w:t>
      </w:r>
      <w:r w:rsidR="00CD1C00" w:rsidRPr="003D56F6">
        <w:rPr>
          <w:rFonts w:ascii="Arial" w:hAnsi="Arial" w:cs="Arial"/>
          <w:sz w:val="20"/>
          <w:szCs w:val="20"/>
        </w:rPr>
        <w:t xml:space="preserve"> </w:t>
      </w:r>
      <w:r w:rsidR="003C2FC3" w:rsidRPr="003D56F6">
        <w:rPr>
          <w:rFonts w:ascii="Arial" w:hAnsi="Arial" w:cs="Arial"/>
          <w:sz w:val="20"/>
          <w:szCs w:val="20"/>
        </w:rPr>
        <w:t>20</w:t>
      </w:r>
      <w:r w:rsidR="00E13197" w:rsidRPr="003D56F6">
        <w:rPr>
          <w:rFonts w:ascii="Arial" w:hAnsi="Arial" w:cs="Arial"/>
          <w:sz w:val="20"/>
          <w:szCs w:val="20"/>
        </w:rPr>
        <w:t>21</w:t>
      </w:r>
      <w:r w:rsidR="00BC5222" w:rsidRPr="003D56F6">
        <w:rPr>
          <w:rFonts w:ascii="Arial" w:hAnsi="Arial" w:cs="Arial"/>
          <w:sz w:val="20"/>
          <w:szCs w:val="20"/>
        </w:rPr>
        <w:t xml:space="preserve"> –</w:t>
      </w:r>
      <w:r w:rsidR="00CD1C00" w:rsidRPr="003D56F6">
        <w:rPr>
          <w:rFonts w:ascii="Arial" w:hAnsi="Arial" w:cs="Arial"/>
          <w:sz w:val="20"/>
          <w:szCs w:val="20"/>
        </w:rPr>
        <w:t xml:space="preserve"> </w:t>
      </w:r>
      <w:r w:rsidR="00E13197" w:rsidRPr="003D56F6">
        <w:rPr>
          <w:rFonts w:ascii="Arial" w:hAnsi="Arial" w:cs="Arial"/>
          <w:sz w:val="20"/>
          <w:szCs w:val="20"/>
        </w:rPr>
        <w:t>Mar</w:t>
      </w:r>
      <w:r w:rsidR="00CD1C00" w:rsidRPr="003D56F6">
        <w:rPr>
          <w:rFonts w:ascii="Arial" w:hAnsi="Arial" w:cs="Arial"/>
          <w:sz w:val="20"/>
          <w:szCs w:val="20"/>
        </w:rPr>
        <w:t xml:space="preserve"> </w:t>
      </w:r>
      <w:r w:rsidR="003C2FC3" w:rsidRPr="003D56F6">
        <w:rPr>
          <w:rFonts w:ascii="Arial" w:hAnsi="Arial" w:cs="Arial"/>
          <w:sz w:val="20"/>
          <w:szCs w:val="20"/>
        </w:rPr>
        <w:t>20</w:t>
      </w:r>
      <w:r w:rsidR="00E13197" w:rsidRPr="003D56F6">
        <w:rPr>
          <w:rFonts w:ascii="Arial" w:hAnsi="Arial" w:cs="Arial"/>
          <w:sz w:val="20"/>
          <w:szCs w:val="20"/>
        </w:rPr>
        <w:t>21</w:t>
      </w:r>
    </w:p>
    <w:p w14:paraId="71E70C03" w14:textId="063FA62F" w:rsidR="00B65D89" w:rsidRPr="003D56F6" w:rsidRDefault="00CB72FC" w:rsidP="00BD266A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Machine learning</w:t>
      </w:r>
      <w:r w:rsidR="00B55DBB" w:rsidRPr="003D56F6">
        <w:rPr>
          <w:rFonts w:ascii="Arial" w:hAnsi="Arial" w:cs="Arial"/>
          <w:b/>
          <w:sz w:val="20"/>
          <w:szCs w:val="20"/>
        </w:rPr>
        <w:t xml:space="preserve"> Project – </w:t>
      </w:r>
      <w:r w:rsidR="00E230A2" w:rsidRPr="003D56F6">
        <w:rPr>
          <w:rFonts w:ascii="Arial" w:eastAsia="Ubuntu-Regular" w:hAnsi="Arial" w:cs="Arial"/>
          <w:b/>
          <w:bCs/>
          <w:sz w:val="20"/>
          <w:szCs w:val="20"/>
        </w:rPr>
        <w:t>Movie revenue prediction</w:t>
      </w:r>
    </w:p>
    <w:p w14:paraId="3A45E42E" w14:textId="506562E5" w:rsidR="00E230A2" w:rsidRPr="003D56F6" w:rsidRDefault="00E230A2" w:rsidP="00E230A2">
      <w:p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</w:p>
    <w:p w14:paraId="3E607EBE" w14:textId="6578ED1C" w:rsidR="00E230A2" w:rsidRPr="003D56F6" w:rsidRDefault="00E230A2" w:rsidP="00E230A2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>Buil</w:t>
      </w:r>
      <w:r w:rsidR="00243801" w:rsidRPr="003D56F6">
        <w:rPr>
          <w:rFonts w:ascii="Arial" w:eastAsia="Ubuntu-Regular" w:hAnsi="Arial" w:cs="Arial"/>
          <w:sz w:val="20"/>
          <w:szCs w:val="20"/>
          <w:lang w:eastAsia="zh-CN"/>
        </w:rPr>
        <w:t>t</w:t>
      </w:r>
      <w:r w:rsidRPr="003D56F6">
        <w:rPr>
          <w:rFonts w:ascii="Arial" w:eastAsia="Ubuntu-Regular" w:hAnsi="Arial" w:cs="Arial"/>
          <w:sz w:val="20"/>
          <w:szCs w:val="20"/>
        </w:rPr>
        <w:t xml:space="preserve"> a model based on the relationship between genre and average vote</w:t>
      </w:r>
      <w:r w:rsidR="00FD09F6" w:rsidRPr="003D56F6">
        <w:rPr>
          <w:rFonts w:ascii="Arial" w:eastAsia="Ubuntu-Regular" w:hAnsi="Arial" w:cs="Arial"/>
          <w:sz w:val="20"/>
          <w:szCs w:val="20"/>
        </w:rPr>
        <w:t xml:space="preserve"> to predict the profit of an upcoming movie</w:t>
      </w:r>
    </w:p>
    <w:p w14:paraId="640928C0" w14:textId="7BFA6F66" w:rsidR="00841BCE" w:rsidRPr="003D56F6" w:rsidRDefault="00005C03" w:rsidP="008C460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>Technology used in this pro</w:t>
      </w:r>
      <w:r w:rsidRPr="003D56F6">
        <w:rPr>
          <w:rFonts w:ascii="Arial" w:eastAsia="Ubuntu-Regular" w:hAnsi="Arial" w:cs="Arial"/>
          <w:sz w:val="20"/>
          <w:szCs w:val="20"/>
          <w:lang w:eastAsia="zh-CN"/>
        </w:rPr>
        <w:t>ject: NumPy</w:t>
      </w:r>
      <w:r w:rsidR="00E51D20"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 for data cleaning</w:t>
      </w:r>
      <w:r w:rsidRPr="003D56F6">
        <w:rPr>
          <w:rFonts w:ascii="Arial" w:eastAsia="Ubuntu-Regular" w:hAnsi="Arial" w:cs="Arial"/>
          <w:sz w:val="20"/>
          <w:szCs w:val="20"/>
          <w:lang w:eastAsia="zh-CN"/>
        </w:rPr>
        <w:t>, Pandas</w:t>
      </w:r>
      <w:r w:rsidR="00E51D20"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 for data manipulation and analysis</w:t>
      </w:r>
      <w:r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, </w:t>
      </w:r>
      <w:r w:rsidR="00E51D20"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Seaborn for data visualization, </w:t>
      </w:r>
      <w:proofErr w:type="spellStart"/>
      <w:r w:rsidR="00F30E6C">
        <w:rPr>
          <w:rFonts w:ascii="Arial" w:eastAsia="Ubuntu-Regular" w:hAnsi="Arial" w:cs="Arial"/>
          <w:sz w:val="20"/>
          <w:szCs w:val="20"/>
          <w:lang w:eastAsia="zh-CN"/>
        </w:rPr>
        <w:t>S</w:t>
      </w:r>
      <w:r w:rsidR="00E51D20" w:rsidRPr="003D56F6">
        <w:rPr>
          <w:rFonts w:ascii="Arial" w:eastAsia="Ubuntu-Regular" w:hAnsi="Arial" w:cs="Arial"/>
          <w:sz w:val="20"/>
          <w:szCs w:val="20"/>
          <w:lang w:eastAsia="zh-CN"/>
        </w:rPr>
        <w:t>klearn</w:t>
      </w:r>
      <w:proofErr w:type="spellEnd"/>
      <w:r w:rsidR="00E51D20" w:rsidRPr="003D56F6">
        <w:rPr>
          <w:rFonts w:ascii="Arial" w:eastAsia="Ubuntu-Regular" w:hAnsi="Arial" w:cs="Arial"/>
          <w:sz w:val="20"/>
          <w:szCs w:val="20"/>
          <w:lang w:eastAsia="zh-CN"/>
        </w:rPr>
        <w:t xml:space="preserve"> for machine learning</w:t>
      </w:r>
    </w:p>
    <w:p w14:paraId="4D44387B" w14:textId="14487485" w:rsidR="00B65D89" w:rsidRPr="003D56F6" w:rsidRDefault="00E13197" w:rsidP="00CD1C00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Tools for this project: </w:t>
      </w:r>
      <w:proofErr w:type="spellStart"/>
      <w:r w:rsidRPr="003D56F6">
        <w:rPr>
          <w:rFonts w:ascii="Arial" w:eastAsia="Ubuntu-Regular" w:hAnsi="Arial" w:cs="Arial"/>
          <w:sz w:val="20"/>
          <w:szCs w:val="20"/>
        </w:rPr>
        <w:t>Jupyter</w:t>
      </w:r>
      <w:proofErr w:type="spellEnd"/>
      <w:r w:rsidRPr="003D56F6">
        <w:rPr>
          <w:rFonts w:ascii="Arial" w:eastAsia="Ubuntu-Regular" w:hAnsi="Arial" w:cs="Arial"/>
          <w:sz w:val="20"/>
          <w:szCs w:val="20"/>
        </w:rPr>
        <w:t xml:space="preserve"> Notebook + Python + TMDB API</w:t>
      </w:r>
    </w:p>
    <w:p w14:paraId="3AAAD0E2" w14:textId="55AB5FEE" w:rsidR="00E13197" w:rsidRPr="003D56F6" w:rsidRDefault="00E13197" w:rsidP="00E13197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1A59A52B" w14:textId="5DECC700" w:rsidR="00E13197" w:rsidRPr="003D56F6" w:rsidRDefault="00E13197" w:rsidP="00E13197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Nanyang Technological University, Singapore</w:t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  <w:t xml:space="preserve">          Aug 2021 – Nov 2021</w:t>
      </w:r>
    </w:p>
    <w:p w14:paraId="7C222035" w14:textId="1EEF2E00" w:rsidR="00E13197" w:rsidRPr="003D56F6" w:rsidRDefault="005C3E22" w:rsidP="00E13197">
      <w:pPr>
        <w:spacing w:after="0"/>
        <w:jc w:val="both"/>
        <w:rPr>
          <w:rFonts w:ascii="Arial" w:eastAsia="Ubuntu-Regular" w:hAnsi="Arial" w:cs="Arial"/>
          <w:b/>
          <w:bCs/>
          <w:sz w:val="20"/>
          <w:szCs w:val="20"/>
          <w:lang w:eastAsia="zh-CN"/>
        </w:rPr>
      </w:pPr>
      <w:r w:rsidRPr="003D56F6">
        <w:rPr>
          <w:rFonts w:ascii="Arial" w:hAnsi="Arial" w:cs="Arial"/>
          <w:b/>
          <w:sz w:val="20"/>
          <w:szCs w:val="20"/>
        </w:rPr>
        <w:t>Software</w:t>
      </w:r>
      <w:r w:rsidR="00E13197" w:rsidRPr="003D56F6">
        <w:rPr>
          <w:rFonts w:ascii="Arial" w:hAnsi="Arial" w:cs="Arial"/>
          <w:b/>
          <w:sz w:val="20"/>
          <w:szCs w:val="20"/>
        </w:rPr>
        <w:t xml:space="preserve"> </w:t>
      </w:r>
      <w:r w:rsidRPr="003D56F6">
        <w:rPr>
          <w:rFonts w:ascii="Arial" w:hAnsi="Arial" w:cs="Arial"/>
          <w:b/>
          <w:sz w:val="20"/>
          <w:szCs w:val="20"/>
        </w:rPr>
        <w:t>Engineering</w:t>
      </w:r>
      <w:r w:rsidR="00E13197" w:rsidRPr="003D56F6">
        <w:rPr>
          <w:rFonts w:ascii="Arial" w:hAnsi="Arial" w:cs="Arial"/>
          <w:b/>
          <w:sz w:val="20"/>
          <w:szCs w:val="20"/>
        </w:rPr>
        <w:t xml:space="preserve"> Project – </w:t>
      </w:r>
      <w:r w:rsidR="00E13197" w:rsidRPr="003D56F6">
        <w:rPr>
          <w:rFonts w:ascii="Arial" w:eastAsia="Ubuntu-Regular" w:hAnsi="Arial" w:cs="Arial"/>
          <w:b/>
          <w:bCs/>
          <w:sz w:val="20"/>
          <w:szCs w:val="20"/>
        </w:rPr>
        <w:t>Property resale website</w:t>
      </w:r>
      <w:r w:rsidR="007C5E8D" w:rsidRPr="003D56F6">
        <w:rPr>
          <w:rFonts w:ascii="Arial" w:eastAsia="Ubuntu-Regular" w:hAnsi="Arial" w:cs="Arial"/>
          <w:b/>
          <w:bCs/>
          <w:sz w:val="20"/>
          <w:szCs w:val="20"/>
        </w:rPr>
        <w:t xml:space="preserve"> </w:t>
      </w:r>
      <w:r w:rsidR="007C5E8D" w:rsidRPr="003D56F6">
        <w:rPr>
          <w:rFonts w:ascii="Arial" w:eastAsia="Ubuntu-Regular" w:hAnsi="Arial" w:cs="Arial"/>
          <w:b/>
          <w:bCs/>
          <w:sz w:val="20"/>
          <w:szCs w:val="20"/>
          <w:lang w:eastAsia="zh-CN"/>
        </w:rPr>
        <w:t>named</w:t>
      </w:r>
      <w:r w:rsidR="007C5E8D" w:rsidRPr="003D56F6">
        <w:rPr>
          <w:rFonts w:ascii="Arial" w:eastAsia="Ubuntu-Regular" w:hAnsi="Arial" w:cs="Arial"/>
          <w:b/>
          <w:bCs/>
          <w:sz w:val="20"/>
          <w:szCs w:val="20"/>
        </w:rPr>
        <w:t xml:space="preserve"> as Azon</w:t>
      </w:r>
    </w:p>
    <w:p w14:paraId="5FA74958" w14:textId="2FB58F69" w:rsidR="00E13197" w:rsidRPr="003D56F6" w:rsidRDefault="00E13197" w:rsidP="00E13197">
      <w:pPr>
        <w:spacing w:after="0"/>
        <w:jc w:val="both"/>
        <w:rPr>
          <w:rFonts w:ascii="Arial" w:eastAsia="Ubuntu-Regular" w:hAnsi="Arial" w:cs="Arial"/>
          <w:b/>
          <w:bCs/>
          <w:sz w:val="20"/>
          <w:szCs w:val="20"/>
        </w:rPr>
      </w:pPr>
    </w:p>
    <w:p w14:paraId="658DBF44" w14:textId="7CCDA542" w:rsidR="005C3E22" w:rsidRPr="003D56F6" w:rsidRDefault="002861CB" w:rsidP="005C3E2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Planned a software development life cycle using scrum methodology </w:t>
      </w:r>
      <w:r w:rsidR="00A32C4E" w:rsidRPr="003D56F6">
        <w:rPr>
          <w:rFonts w:ascii="Arial" w:eastAsia="Ubuntu-Regular" w:hAnsi="Arial" w:cs="Arial"/>
          <w:sz w:val="20"/>
          <w:szCs w:val="20"/>
        </w:rPr>
        <w:t>to d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evelop a property resale website for agents and potential users to </w:t>
      </w:r>
      <w:r w:rsidR="00A32C4E" w:rsidRPr="003D56F6">
        <w:rPr>
          <w:rFonts w:ascii="Arial" w:eastAsia="Ubuntu-Regular" w:hAnsi="Arial" w:cs="Arial"/>
          <w:sz w:val="20"/>
          <w:szCs w:val="20"/>
        </w:rPr>
        <w:t>trade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 a</w:t>
      </w:r>
      <w:r w:rsidR="005E3007" w:rsidRPr="003D56F6">
        <w:rPr>
          <w:rFonts w:ascii="Arial" w:eastAsia="Ubuntu-Regular" w:hAnsi="Arial" w:cs="Arial"/>
          <w:sz w:val="20"/>
          <w:szCs w:val="20"/>
          <w:lang w:eastAsia="zh-CN"/>
        </w:rPr>
        <w:t>n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 </w:t>
      </w:r>
      <w:r w:rsidR="005E3007" w:rsidRPr="003D56F6">
        <w:rPr>
          <w:rFonts w:ascii="Arial" w:hAnsi="Arial" w:cs="Arial"/>
          <w:color w:val="000000"/>
          <w:sz w:val="20"/>
          <w:szCs w:val="20"/>
        </w:rPr>
        <w:t>apartment</w:t>
      </w:r>
    </w:p>
    <w:p w14:paraId="70835839" w14:textId="77777777" w:rsidR="00D03CC0" w:rsidRPr="003D56F6" w:rsidRDefault="00D03CC0" w:rsidP="005C3E2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>Collaborated closely with a team of five other member</w:t>
      </w:r>
    </w:p>
    <w:p w14:paraId="6DCE7AC4" w14:textId="4EBB88E0" w:rsidR="005C3E22" w:rsidRPr="003D56F6" w:rsidRDefault="00ED283D" w:rsidP="005C3E2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>Focused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 areas are user authentication, user profile </w:t>
      </w:r>
      <w:r w:rsidR="00D03CC0" w:rsidRPr="003D56F6">
        <w:rPr>
          <w:rFonts w:ascii="Arial" w:eastAsia="Ubuntu-Regular" w:hAnsi="Arial" w:cs="Arial"/>
          <w:sz w:val="20"/>
          <w:szCs w:val="20"/>
        </w:rPr>
        <w:t xml:space="preserve">displaying </w:t>
      </w:r>
      <w:r w:rsidR="005C3E22" w:rsidRPr="003D56F6">
        <w:rPr>
          <w:rFonts w:ascii="Arial" w:eastAsia="Ubuntu-Regular" w:hAnsi="Arial" w:cs="Arial"/>
          <w:sz w:val="20"/>
          <w:szCs w:val="20"/>
        </w:rPr>
        <w:t>and user information</w:t>
      </w:r>
      <w:r w:rsidR="00D03CC0" w:rsidRPr="003D56F6">
        <w:rPr>
          <w:rFonts w:ascii="Arial" w:eastAsia="Ubuntu-Regular" w:hAnsi="Arial" w:cs="Arial"/>
          <w:sz w:val="20"/>
          <w:szCs w:val="20"/>
        </w:rPr>
        <w:t xml:space="preserve"> updates handling</w:t>
      </w:r>
    </w:p>
    <w:p w14:paraId="634B6BD6" w14:textId="13E5E4FC" w:rsidR="00E13197" w:rsidRPr="003D56F6" w:rsidRDefault="00FD09F6" w:rsidP="005C3E2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>System architecture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: React </w:t>
      </w:r>
      <w:r w:rsidRPr="003D56F6">
        <w:rPr>
          <w:rFonts w:ascii="Arial" w:eastAsia="Ubuntu-Regular" w:hAnsi="Arial" w:cs="Arial"/>
          <w:sz w:val="20"/>
          <w:szCs w:val="20"/>
        </w:rPr>
        <w:t xml:space="preserve">JS + Express JS </w:t>
      </w:r>
      <w:r w:rsidR="005C3E22" w:rsidRPr="003D56F6">
        <w:rPr>
          <w:rFonts w:ascii="Arial" w:eastAsia="Ubuntu-Regular" w:hAnsi="Arial" w:cs="Arial"/>
          <w:sz w:val="20"/>
          <w:szCs w:val="20"/>
        </w:rPr>
        <w:t xml:space="preserve">+ MongoDB + </w:t>
      </w:r>
      <w:r w:rsidRPr="003D56F6">
        <w:rPr>
          <w:rFonts w:ascii="Arial" w:eastAsia="Ubuntu-Regular" w:hAnsi="Arial" w:cs="Arial"/>
          <w:sz w:val="20"/>
          <w:szCs w:val="20"/>
        </w:rPr>
        <w:t xml:space="preserve">Gov data </w:t>
      </w:r>
      <w:r w:rsidR="005C3E22" w:rsidRPr="003D56F6">
        <w:rPr>
          <w:rFonts w:ascii="Arial" w:eastAsia="Ubuntu-Regular" w:hAnsi="Arial" w:cs="Arial"/>
          <w:sz w:val="20"/>
          <w:szCs w:val="20"/>
        </w:rPr>
        <w:t>API</w:t>
      </w:r>
    </w:p>
    <w:p w14:paraId="758E6698" w14:textId="2C06549D" w:rsidR="005D168B" w:rsidRPr="003D56F6" w:rsidRDefault="005D168B" w:rsidP="005C3E22">
      <w:pPr>
        <w:pStyle w:val="ListParagraph"/>
        <w:numPr>
          <w:ilvl w:val="0"/>
          <w:numId w:val="18"/>
        </w:numPr>
        <w:spacing w:after="0"/>
        <w:rPr>
          <w:rFonts w:ascii="Arial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Tools for this project: </w:t>
      </w:r>
      <w:proofErr w:type="spellStart"/>
      <w:r w:rsidRPr="003D56F6">
        <w:rPr>
          <w:rFonts w:ascii="Arial" w:eastAsia="Ubuntu-Regular" w:hAnsi="Arial" w:cs="Arial"/>
          <w:sz w:val="20"/>
          <w:szCs w:val="20"/>
        </w:rPr>
        <w:t>Lucidchart</w:t>
      </w:r>
      <w:proofErr w:type="spellEnd"/>
      <w:r w:rsidRPr="003D56F6">
        <w:rPr>
          <w:rFonts w:ascii="Arial" w:eastAsia="Ubuntu-Regular" w:hAnsi="Arial" w:cs="Arial"/>
          <w:sz w:val="20"/>
          <w:szCs w:val="20"/>
        </w:rPr>
        <w:t xml:space="preserve"> for</w:t>
      </w:r>
      <w:r w:rsidR="00B7101B" w:rsidRPr="003D56F6">
        <w:rPr>
          <w:rFonts w:ascii="Arial" w:eastAsia="Ubuntu-Regular" w:hAnsi="Arial" w:cs="Arial"/>
          <w:sz w:val="20"/>
          <w:szCs w:val="20"/>
        </w:rPr>
        <w:t xml:space="preserve"> drawing, revising, and sharing </w:t>
      </w:r>
      <w:r w:rsidRPr="003D56F6">
        <w:rPr>
          <w:rFonts w:ascii="Arial" w:eastAsia="Ubuntu-Regular" w:hAnsi="Arial" w:cs="Arial"/>
          <w:sz w:val="20"/>
          <w:szCs w:val="20"/>
        </w:rPr>
        <w:t>charts</w:t>
      </w:r>
      <w:r w:rsidR="00B7101B" w:rsidRPr="003D56F6">
        <w:rPr>
          <w:rFonts w:ascii="Arial" w:eastAsia="Ubuntu-Regular" w:hAnsi="Arial" w:cs="Arial"/>
          <w:sz w:val="20"/>
          <w:szCs w:val="20"/>
        </w:rPr>
        <w:t xml:space="preserve"> and diagrams; GitHub desktop for </w:t>
      </w:r>
      <w:r w:rsidR="00EA1C20" w:rsidRPr="003D56F6">
        <w:rPr>
          <w:rFonts w:ascii="Arial" w:eastAsia="Ubuntu-Regular" w:hAnsi="Arial" w:cs="Arial"/>
          <w:sz w:val="20"/>
          <w:szCs w:val="20"/>
        </w:rPr>
        <w:t>version control using commit-pull-push; Visual Studio Code for program development</w:t>
      </w:r>
    </w:p>
    <w:p w14:paraId="535BA3B4" w14:textId="7DA401AF" w:rsidR="00ED283D" w:rsidRPr="003D56F6" w:rsidRDefault="00ED283D" w:rsidP="000D0CFD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4D7FCAA" w14:textId="77777777" w:rsidR="00ED283D" w:rsidRPr="003D56F6" w:rsidRDefault="00ED283D" w:rsidP="00ED283D">
      <w:pPr>
        <w:spacing w:after="0"/>
        <w:jc w:val="both"/>
        <w:rPr>
          <w:rFonts w:ascii="Arial" w:hAnsi="Arial" w:cs="Arial"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Nanyang Technological University, Singapore</w:t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</w:r>
      <w:r w:rsidRPr="003D56F6">
        <w:rPr>
          <w:rFonts w:ascii="Arial" w:hAnsi="Arial" w:cs="Arial"/>
          <w:sz w:val="20"/>
          <w:szCs w:val="20"/>
        </w:rPr>
        <w:tab/>
        <w:t xml:space="preserve">          Aug 2021 – Nov 2021</w:t>
      </w:r>
    </w:p>
    <w:p w14:paraId="2D04CFA3" w14:textId="320311F7" w:rsidR="00ED283D" w:rsidRPr="003D56F6" w:rsidRDefault="001E387F" w:rsidP="00ED283D">
      <w:pPr>
        <w:spacing w:after="0"/>
        <w:jc w:val="both"/>
        <w:rPr>
          <w:rFonts w:ascii="Arial" w:eastAsia="Ubuntu-Regular" w:hAnsi="Arial" w:cs="Arial"/>
          <w:b/>
          <w:bCs/>
          <w:sz w:val="20"/>
          <w:szCs w:val="20"/>
        </w:rPr>
      </w:pPr>
      <w:r w:rsidRPr="003D56F6">
        <w:rPr>
          <w:rFonts w:ascii="Arial" w:hAnsi="Arial" w:cs="Arial"/>
          <w:b/>
          <w:sz w:val="20"/>
          <w:szCs w:val="20"/>
        </w:rPr>
        <w:t>Java</w:t>
      </w:r>
      <w:r w:rsidR="00ED283D" w:rsidRPr="003D56F6">
        <w:rPr>
          <w:rFonts w:ascii="Arial" w:hAnsi="Arial" w:cs="Arial"/>
          <w:b/>
          <w:sz w:val="20"/>
          <w:szCs w:val="20"/>
        </w:rPr>
        <w:t xml:space="preserve"> Project – </w:t>
      </w:r>
      <w:r w:rsidRPr="003D56F6">
        <w:rPr>
          <w:rFonts w:ascii="Arial" w:eastAsia="Ubuntu-Regular" w:hAnsi="Arial" w:cs="Arial"/>
          <w:b/>
          <w:bCs/>
          <w:sz w:val="20"/>
          <w:szCs w:val="20"/>
        </w:rPr>
        <w:t>Restaurant Reservation and Point of Sale System</w:t>
      </w:r>
      <w:r w:rsidR="00ED283D" w:rsidRPr="003D56F6">
        <w:rPr>
          <w:rFonts w:ascii="Arial" w:eastAsia="Ubuntu-Regular" w:hAnsi="Arial" w:cs="Arial"/>
          <w:b/>
          <w:bCs/>
          <w:sz w:val="20"/>
          <w:szCs w:val="20"/>
        </w:rPr>
        <w:t xml:space="preserve"> </w:t>
      </w:r>
    </w:p>
    <w:p w14:paraId="2C9E7DCD" w14:textId="77777777" w:rsidR="00ED283D" w:rsidRPr="003D56F6" w:rsidRDefault="00ED283D" w:rsidP="00ED283D">
      <w:pPr>
        <w:spacing w:after="0"/>
        <w:jc w:val="both"/>
        <w:rPr>
          <w:rFonts w:ascii="Arial" w:eastAsia="Ubuntu-Regular" w:hAnsi="Arial" w:cs="Arial"/>
          <w:b/>
          <w:bCs/>
          <w:sz w:val="20"/>
          <w:szCs w:val="20"/>
        </w:rPr>
      </w:pPr>
    </w:p>
    <w:p w14:paraId="3F2F52AF" w14:textId="1583E9B4" w:rsidR="00F20FEB" w:rsidRPr="003D56F6" w:rsidRDefault="007E673F" w:rsidP="00ED28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Developed an OOP Console-based application to computerize the process of making reservation, food ordering, </w:t>
      </w:r>
      <w:r w:rsidR="00F20FEB" w:rsidRPr="003D56F6">
        <w:rPr>
          <w:rFonts w:ascii="Arial" w:eastAsia="Ubuntu-Regular" w:hAnsi="Arial" w:cs="Arial"/>
          <w:sz w:val="20"/>
          <w:szCs w:val="20"/>
        </w:rPr>
        <w:t>invoice</w:t>
      </w:r>
      <w:r w:rsidRPr="003D56F6">
        <w:rPr>
          <w:rFonts w:ascii="Arial" w:eastAsia="Ubuntu-Regular" w:hAnsi="Arial" w:cs="Arial"/>
          <w:sz w:val="20"/>
          <w:szCs w:val="20"/>
        </w:rPr>
        <w:t xml:space="preserve"> and </w:t>
      </w:r>
      <w:r w:rsidR="00F20FEB" w:rsidRPr="003D56F6">
        <w:rPr>
          <w:rFonts w:ascii="Arial" w:eastAsia="Ubuntu-Regular" w:hAnsi="Arial" w:cs="Arial"/>
          <w:sz w:val="20"/>
          <w:szCs w:val="20"/>
        </w:rPr>
        <w:t>revenue</w:t>
      </w:r>
      <w:r w:rsidRPr="003D56F6">
        <w:rPr>
          <w:rFonts w:ascii="Arial" w:eastAsia="Ubuntu-Regular" w:hAnsi="Arial" w:cs="Arial"/>
          <w:sz w:val="20"/>
          <w:szCs w:val="20"/>
        </w:rPr>
        <w:t xml:space="preserve"> displaying</w:t>
      </w:r>
    </w:p>
    <w:p w14:paraId="6B123802" w14:textId="6EC22652" w:rsidR="00ED283D" w:rsidRPr="003D56F6" w:rsidRDefault="00F20FEB" w:rsidP="00ED28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lastRenderedPageBreak/>
        <w:t xml:space="preserve">Steps in this project: UML diagram and Sequence diagram creation, code implementation </w:t>
      </w:r>
      <w:r w:rsidR="001D306F" w:rsidRPr="003D56F6">
        <w:rPr>
          <w:rFonts w:ascii="Arial" w:eastAsia="Ubuntu-Regular" w:hAnsi="Arial" w:cs="Arial"/>
          <w:sz w:val="20"/>
          <w:szCs w:val="20"/>
        </w:rPr>
        <w:t>and testing</w:t>
      </w:r>
      <w:r w:rsidR="00DE3A67">
        <w:rPr>
          <w:rFonts w:ascii="Arial" w:eastAsia="Ubuntu-Regular" w:hAnsi="Arial" w:cs="Arial"/>
          <w:sz w:val="20"/>
          <w:szCs w:val="20"/>
        </w:rPr>
        <w:t>, Java Documentation generation</w:t>
      </w:r>
    </w:p>
    <w:p w14:paraId="364C9DEE" w14:textId="48BD83E8" w:rsidR="00F20FEB" w:rsidRPr="003D56F6" w:rsidRDefault="00F20FEB" w:rsidP="00ED283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/>
        <w:rPr>
          <w:rFonts w:ascii="Arial" w:eastAsia="Ubuntu-Regular" w:hAnsi="Arial" w:cs="Arial"/>
          <w:sz w:val="20"/>
          <w:szCs w:val="20"/>
        </w:rPr>
      </w:pPr>
      <w:r w:rsidRPr="003D56F6">
        <w:rPr>
          <w:rFonts w:ascii="Arial" w:eastAsia="Ubuntu-Regular" w:hAnsi="Arial" w:cs="Arial"/>
          <w:sz w:val="20"/>
          <w:szCs w:val="20"/>
        </w:rPr>
        <w:t xml:space="preserve">Tools for this project: </w:t>
      </w:r>
      <w:r w:rsidR="009E0C88" w:rsidRPr="003D56F6">
        <w:rPr>
          <w:rFonts w:ascii="Arial" w:eastAsia="Ubuntu-Regular" w:hAnsi="Arial" w:cs="Arial"/>
          <w:sz w:val="20"/>
          <w:szCs w:val="20"/>
        </w:rPr>
        <w:t>Eclipse for software development, Visual Paradigm for creating business modelling and code generation based on the model</w:t>
      </w:r>
    </w:p>
    <w:p w14:paraId="7B514C67" w14:textId="0F69F736" w:rsidR="00062314" w:rsidRPr="003D56F6" w:rsidRDefault="00062314" w:rsidP="003D56F6">
      <w:pPr>
        <w:spacing w:after="0"/>
        <w:jc w:val="both"/>
        <w:rPr>
          <w:rFonts w:ascii="Arial" w:hAnsi="Arial" w:cs="Arial"/>
          <w:sz w:val="20"/>
          <w:szCs w:val="20"/>
        </w:rPr>
      </w:pPr>
    </w:p>
    <w:sectPr w:rsidR="00062314" w:rsidRPr="003D56F6" w:rsidSect="00FE30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737" w:bottom="284" w:left="73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39662" w14:textId="77777777" w:rsidR="00147046" w:rsidRDefault="00147046" w:rsidP="001275C1">
      <w:pPr>
        <w:spacing w:after="0" w:line="240" w:lineRule="auto"/>
      </w:pPr>
      <w:r>
        <w:separator/>
      </w:r>
    </w:p>
  </w:endnote>
  <w:endnote w:type="continuationSeparator" w:id="0">
    <w:p w14:paraId="4A999865" w14:textId="77777777" w:rsidR="00147046" w:rsidRDefault="00147046" w:rsidP="0012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buntu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Ubuntu-Regular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5A1FF" w14:textId="77777777" w:rsidR="0031345E" w:rsidRDefault="00313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77FC9" w14:textId="77777777" w:rsidR="00FE30BD" w:rsidRPr="00FE30BD" w:rsidRDefault="00FE30BD" w:rsidP="00FE30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C38D" w14:textId="77777777" w:rsidR="0031345E" w:rsidRDefault="00313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88F8B" w14:textId="77777777" w:rsidR="00147046" w:rsidRDefault="00147046" w:rsidP="001275C1">
      <w:pPr>
        <w:spacing w:after="0" w:line="240" w:lineRule="auto"/>
      </w:pPr>
      <w:r>
        <w:separator/>
      </w:r>
    </w:p>
  </w:footnote>
  <w:footnote w:type="continuationSeparator" w:id="0">
    <w:p w14:paraId="5BFCD6F1" w14:textId="77777777" w:rsidR="00147046" w:rsidRDefault="00147046" w:rsidP="00127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0C5BC" w14:textId="77777777" w:rsidR="0031345E" w:rsidRDefault="003134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18F7" w14:textId="77777777" w:rsidR="0031345E" w:rsidRDefault="003134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7031B" w14:textId="77777777" w:rsidR="0031345E" w:rsidRDefault="00313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C8F50"/>
    <w:multiLevelType w:val="hybridMultilevel"/>
    <w:tmpl w:val="A7C6C6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7A72FB"/>
    <w:multiLevelType w:val="hybridMultilevel"/>
    <w:tmpl w:val="BAE448F8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B9550A"/>
    <w:multiLevelType w:val="hybridMultilevel"/>
    <w:tmpl w:val="3728413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818C3"/>
    <w:multiLevelType w:val="hybridMultilevel"/>
    <w:tmpl w:val="461C2FF4"/>
    <w:lvl w:ilvl="0" w:tplc="0556F8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A458A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36AC2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A6BB7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1089B1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C46D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3A8424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C49E2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9685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6715400"/>
    <w:multiLevelType w:val="hybridMultilevel"/>
    <w:tmpl w:val="7D162F2C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53857"/>
    <w:multiLevelType w:val="hybridMultilevel"/>
    <w:tmpl w:val="21F63BCE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133486"/>
    <w:multiLevelType w:val="hybridMultilevel"/>
    <w:tmpl w:val="1B46D370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71944"/>
    <w:multiLevelType w:val="hybridMultilevel"/>
    <w:tmpl w:val="D7184CB6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57595"/>
    <w:multiLevelType w:val="hybridMultilevel"/>
    <w:tmpl w:val="2EEEE11C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31271C"/>
    <w:multiLevelType w:val="hybridMultilevel"/>
    <w:tmpl w:val="607E34C2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EB4B02"/>
    <w:multiLevelType w:val="hybridMultilevel"/>
    <w:tmpl w:val="8D767A08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D5499C"/>
    <w:multiLevelType w:val="hybridMultilevel"/>
    <w:tmpl w:val="4C20F838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05118C"/>
    <w:multiLevelType w:val="hybridMultilevel"/>
    <w:tmpl w:val="A060F150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77AE8"/>
    <w:multiLevelType w:val="hybridMultilevel"/>
    <w:tmpl w:val="EE946B34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402449"/>
    <w:multiLevelType w:val="hybridMultilevel"/>
    <w:tmpl w:val="9CBA1FD0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A12A5C"/>
    <w:multiLevelType w:val="hybridMultilevel"/>
    <w:tmpl w:val="6F1E4B84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86A36"/>
    <w:multiLevelType w:val="hybridMultilevel"/>
    <w:tmpl w:val="340C2248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741F4A"/>
    <w:multiLevelType w:val="hybridMultilevel"/>
    <w:tmpl w:val="FCD080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E54992"/>
    <w:multiLevelType w:val="hybridMultilevel"/>
    <w:tmpl w:val="5CDCBBFA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34774"/>
    <w:multiLevelType w:val="hybridMultilevel"/>
    <w:tmpl w:val="D72A11BA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65020"/>
    <w:multiLevelType w:val="hybridMultilevel"/>
    <w:tmpl w:val="22045092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1018FA"/>
    <w:multiLevelType w:val="hybridMultilevel"/>
    <w:tmpl w:val="BFFE2D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550C"/>
    <w:multiLevelType w:val="hybridMultilevel"/>
    <w:tmpl w:val="F5FA12D4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06308274">
    <w:abstractNumId w:val="3"/>
  </w:num>
  <w:num w:numId="2" w16cid:durableId="1700425705">
    <w:abstractNumId w:val="2"/>
  </w:num>
  <w:num w:numId="3" w16cid:durableId="472599150">
    <w:abstractNumId w:val="6"/>
  </w:num>
  <w:num w:numId="4" w16cid:durableId="809713384">
    <w:abstractNumId w:val="16"/>
  </w:num>
  <w:num w:numId="5" w16cid:durableId="587543285">
    <w:abstractNumId w:val="4"/>
  </w:num>
  <w:num w:numId="6" w16cid:durableId="1174029299">
    <w:abstractNumId w:val="0"/>
  </w:num>
  <w:num w:numId="7" w16cid:durableId="1042050090">
    <w:abstractNumId w:val="8"/>
  </w:num>
  <w:num w:numId="8" w16cid:durableId="1453287278">
    <w:abstractNumId w:val="19"/>
  </w:num>
  <w:num w:numId="9" w16cid:durableId="2045205955">
    <w:abstractNumId w:val="7"/>
  </w:num>
  <w:num w:numId="10" w16cid:durableId="125003960">
    <w:abstractNumId w:val="12"/>
  </w:num>
  <w:num w:numId="11" w16cid:durableId="1345285035">
    <w:abstractNumId w:val="22"/>
  </w:num>
  <w:num w:numId="12" w16cid:durableId="461464334">
    <w:abstractNumId w:val="20"/>
  </w:num>
  <w:num w:numId="13" w16cid:durableId="938755396">
    <w:abstractNumId w:val="10"/>
  </w:num>
  <w:num w:numId="14" w16cid:durableId="1487359204">
    <w:abstractNumId w:val="13"/>
  </w:num>
  <w:num w:numId="15" w16cid:durableId="8994857">
    <w:abstractNumId w:val="17"/>
  </w:num>
  <w:num w:numId="16" w16cid:durableId="632249302">
    <w:abstractNumId w:val="18"/>
  </w:num>
  <w:num w:numId="17" w16cid:durableId="1685209129">
    <w:abstractNumId w:val="5"/>
  </w:num>
  <w:num w:numId="18" w16cid:durableId="664209586">
    <w:abstractNumId w:val="9"/>
  </w:num>
  <w:num w:numId="19" w16cid:durableId="533738954">
    <w:abstractNumId w:val="11"/>
  </w:num>
  <w:num w:numId="20" w16cid:durableId="666401649">
    <w:abstractNumId w:val="1"/>
  </w:num>
  <w:num w:numId="21" w16cid:durableId="1438210231">
    <w:abstractNumId w:val="15"/>
  </w:num>
  <w:num w:numId="22" w16cid:durableId="206336464">
    <w:abstractNumId w:val="14"/>
  </w:num>
  <w:num w:numId="23" w16cid:durableId="10770923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DMwMbAwNTU1tjRR0lEKTi0uzszPAykwrAUAQ6QgZywAAAA="/>
  </w:docVars>
  <w:rsids>
    <w:rsidRoot w:val="00782739"/>
    <w:rsid w:val="00005C03"/>
    <w:rsid w:val="00005EB1"/>
    <w:rsid w:val="000163DB"/>
    <w:rsid w:val="000229A4"/>
    <w:rsid w:val="00027F30"/>
    <w:rsid w:val="00034C91"/>
    <w:rsid w:val="00043393"/>
    <w:rsid w:val="00061302"/>
    <w:rsid w:val="00062314"/>
    <w:rsid w:val="00066850"/>
    <w:rsid w:val="0009623F"/>
    <w:rsid w:val="00097698"/>
    <w:rsid w:val="000B4DAF"/>
    <w:rsid w:val="000B73CC"/>
    <w:rsid w:val="000D0CFD"/>
    <w:rsid w:val="000E2D56"/>
    <w:rsid w:val="00116427"/>
    <w:rsid w:val="001275C1"/>
    <w:rsid w:val="00147046"/>
    <w:rsid w:val="001470C1"/>
    <w:rsid w:val="00156EE4"/>
    <w:rsid w:val="00160E67"/>
    <w:rsid w:val="001679F3"/>
    <w:rsid w:val="00180C81"/>
    <w:rsid w:val="0018195F"/>
    <w:rsid w:val="00191F3B"/>
    <w:rsid w:val="001928AA"/>
    <w:rsid w:val="00197BE7"/>
    <w:rsid w:val="001A04AC"/>
    <w:rsid w:val="001A2F30"/>
    <w:rsid w:val="001B35D4"/>
    <w:rsid w:val="001D306F"/>
    <w:rsid w:val="001E2560"/>
    <w:rsid w:val="001E387F"/>
    <w:rsid w:val="00227AD2"/>
    <w:rsid w:val="00243801"/>
    <w:rsid w:val="002511F2"/>
    <w:rsid w:val="002606DD"/>
    <w:rsid w:val="0027495C"/>
    <w:rsid w:val="00284AC1"/>
    <w:rsid w:val="002861CB"/>
    <w:rsid w:val="0029237E"/>
    <w:rsid w:val="002B1F9A"/>
    <w:rsid w:val="002B5724"/>
    <w:rsid w:val="002E36B1"/>
    <w:rsid w:val="0031345E"/>
    <w:rsid w:val="0032673F"/>
    <w:rsid w:val="0033356C"/>
    <w:rsid w:val="00340A22"/>
    <w:rsid w:val="00367B82"/>
    <w:rsid w:val="003729C3"/>
    <w:rsid w:val="00373A89"/>
    <w:rsid w:val="00375D11"/>
    <w:rsid w:val="00393B31"/>
    <w:rsid w:val="00396CE2"/>
    <w:rsid w:val="003A4FBE"/>
    <w:rsid w:val="003B58C3"/>
    <w:rsid w:val="003C2FC3"/>
    <w:rsid w:val="003D56F6"/>
    <w:rsid w:val="003E34AC"/>
    <w:rsid w:val="003E5FBF"/>
    <w:rsid w:val="00407B12"/>
    <w:rsid w:val="0041042E"/>
    <w:rsid w:val="0041650B"/>
    <w:rsid w:val="004325AF"/>
    <w:rsid w:val="00450B83"/>
    <w:rsid w:val="00461175"/>
    <w:rsid w:val="00480C16"/>
    <w:rsid w:val="004846BB"/>
    <w:rsid w:val="00490FB7"/>
    <w:rsid w:val="004B4C3C"/>
    <w:rsid w:val="004D1220"/>
    <w:rsid w:val="004D4167"/>
    <w:rsid w:val="00533EB6"/>
    <w:rsid w:val="00553B59"/>
    <w:rsid w:val="00553F01"/>
    <w:rsid w:val="005C3E22"/>
    <w:rsid w:val="005D168B"/>
    <w:rsid w:val="005E1ED4"/>
    <w:rsid w:val="005E3007"/>
    <w:rsid w:val="006A0DC2"/>
    <w:rsid w:val="006E7B53"/>
    <w:rsid w:val="006F3464"/>
    <w:rsid w:val="006F7323"/>
    <w:rsid w:val="00707DAC"/>
    <w:rsid w:val="00707F50"/>
    <w:rsid w:val="00722234"/>
    <w:rsid w:val="007310A2"/>
    <w:rsid w:val="00737F3D"/>
    <w:rsid w:val="00766B6C"/>
    <w:rsid w:val="00772C60"/>
    <w:rsid w:val="00782739"/>
    <w:rsid w:val="007A37F9"/>
    <w:rsid w:val="007C483E"/>
    <w:rsid w:val="007C579C"/>
    <w:rsid w:val="007C5E8D"/>
    <w:rsid w:val="007D3C32"/>
    <w:rsid w:val="007D63EA"/>
    <w:rsid w:val="007E673F"/>
    <w:rsid w:val="0081135F"/>
    <w:rsid w:val="00814847"/>
    <w:rsid w:val="00821762"/>
    <w:rsid w:val="00841BCE"/>
    <w:rsid w:val="00887AB1"/>
    <w:rsid w:val="008A2997"/>
    <w:rsid w:val="008A6D16"/>
    <w:rsid w:val="008C331A"/>
    <w:rsid w:val="008C4607"/>
    <w:rsid w:val="008C5AE5"/>
    <w:rsid w:val="008D5572"/>
    <w:rsid w:val="008F48F1"/>
    <w:rsid w:val="0090480B"/>
    <w:rsid w:val="00925067"/>
    <w:rsid w:val="009534E2"/>
    <w:rsid w:val="0097210C"/>
    <w:rsid w:val="00974624"/>
    <w:rsid w:val="0097747E"/>
    <w:rsid w:val="009B1F3F"/>
    <w:rsid w:val="009B3A7A"/>
    <w:rsid w:val="009E0C88"/>
    <w:rsid w:val="00A0541F"/>
    <w:rsid w:val="00A05C82"/>
    <w:rsid w:val="00A32C4E"/>
    <w:rsid w:val="00A50F36"/>
    <w:rsid w:val="00A82169"/>
    <w:rsid w:val="00A840E7"/>
    <w:rsid w:val="00AC19A9"/>
    <w:rsid w:val="00AC7640"/>
    <w:rsid w:val="00AD1F58"/>
    <w:rsid w:val="00AE63A3"/>
    <w:rsid w:val="00B136D7"/>
    <w:rsid w:val="00B14B25"/>
    <w:rsid w:val="00B1600E"/>
    <w:rsid w:val="00B3280E"/>
    <w:rsid w:val="00B4219E"/>
    <w:rsid w:val="00B55DBB"/>
    <w:rsid w:val="00B65D89"/>
    <w:rsid w:val="00B70008"/>
    <w:rsid w:val="00B7101B"/>
    <w:rsid w:val="00B723E0"/>
    <w:rsid w:val="00B95C8D"/>
    <w:rsid w:val="00BA04AF"/>
    <w:rsid w:val="00BB7794"/>
    <w:rsid w:val="00BC5222"/>
    <w:rsid w:val="00BD0FE4"/>
    <w:rsid w:val="00BD266A"/>
    <w:rsid w:val="00C1416D"/>
    <w:rsid w:val="00C25FB9"/>
    <w:rsid w:val="00C327B9"/>
    <w:rsid w:val="00C33EBB"/>
    <w:rsid w:val="00C34477"/>
    <w:rsid w:val="00C47F79"/>
    <w:rsid w:val="00C560C9"/>
    <w:rsid w:val="00C6258C"/>
    <w:rsid w:val="00C652A3"/>
    <w:rsid w:val="00C7383F"/>
    <w:rsid w:val="00C921E3"/>
    <w:rsid w:val="00C94A8A"/>
    <w:rsid w:val="00CB72FC"/>
    <w:rsid w:val="00CC36C7"/>
    <w:rsid w:val="00CD0042"/>
    <w:rsid w:val="00CD1C00"/>
    <w:rsid w:val="00CD1C84"/>
    <w:rsid w:val="00CF24E9"/>
    <w:rsid w:val="00CF7421"/>
    <w:rsid w:val="00D03CC0"/>
    <w:rsid w:val="00D10A50"/>
    <w:rsid w:val="00D149CD"/>
    <w:rsid w:val="00D16058"/>
    <w:rsid w:val="00D233E6"/>
    <w:rsid w:val="00D34575"/>
    <w:rsid w:val="00D35A68"/>
    <w:rsid w:val="00D36898"/>
    <w:rsid w:val="00D47DD7"/>
    <w:rsid w:val="00D62F18"/>
    <w:rsid w:val="00D62F60"/>
    <w:rsid w:val="00D641D3"/>
    <w:rsid w:val="00D75C11"/>
    <w:rsid w:val="00D96133"/>
    <w:rsid w:val="00DA3BBE"/>
    <w:rsid w:val="00DB7445"/>
    <w:rsid w:val="00DC19DF"/>
    <w:rsid w:val="00DE3A67"/>
    <w:rsid w:val="00DE4B23"/>
    <w:rsid w:val="00DF66D7"/>
    <w:rsid w:val="00E1314B"/>
    <w:rsid w:val="00E13197"/>
    <w:rsid w:val="00E230A2"/>
    <w:rsid w:val="00E350B8"/>
    <w:rsid w:val="00E410DF"/>
    <w:rsid w:val="00E51D20"/>
    <w:rsid w:val="00E521AD"/>
    <w:rsid w:val="00E52F15"/>
    <w:rsid w:val="00EA1C20"/>
    <w:rsid w:val="00EC16B3"/>
    <w:rsid w:val="00ED283D"/>
    <w:rsid w:val="00EE2870"/>
    <w:rsid w:val="00EF1C2B"/>
    <w:rsid w:val="00F20FEB"/>
    <w:rsid w:val="00F214D7"/>
    <w:rsid w:val="00F22366"/>
    <w:rsid w:val="00F24195"/>
    <w:rsid w:val="00F26EC3"/>
    <w:rsid w:val="00F30E6C"/>
    <w:rsid w:val="00FA5329"/>
    <w:rsid w:val="00FC3C08"/>
    <w:rsid w:val="00FD09F6"/>
    <w:rsid w:val="00FE03BE"/>
    <w:rsid w:val="00FE30BD"/>
    <w:rsid w:val="00FE7341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94418"/>
  <w15:docId w15:val="{3CD8254C-DF5B-4A6E-891F-030ED78AB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7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5C1"/>
  </w:style>
  <w:style w:type="paragraph" w:styleId="Footer">
    <w:name w:val="footer"/>
    <w:basedOn w:val="Normal"/>
    <w:link w:val="FooterChar"/>
    <w:uiPriority w:val="99"/>
    <w:unhideWhenUsed/>
    <w:rsid w:val="00127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5C1"/>
  </w:style>
  <w:style w:type="paragraph" w:styleId="BalloonText">
    <w:name w:val="Balloon Text"/>
    <w:basedOn w:val="Normal"/>
    <w:link w:val="BalloonTextChar"/>
    <w:uiPriority w:val="99"/>
    <w:semiHidden/>
    <w:unhideWhenUsed/>
    <w:rsid w:val="001275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5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1C00"/>
    <w:pPr>
      <w:ind w:left="720"/>
      <w:contextualSpacing/>
    </w:pPr>
  </w:style>
  <w:style w:type="paragraph" w:customStyle="1" w:styleId="Default">
    <w:name w:val="Default"/>
    <w:rsid w:val="00CD1C0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314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A0DC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33E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E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E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3E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EB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2176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368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9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5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0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79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22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4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46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39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8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iang-zhiheng-382042132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liangzhiheng62@gmail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LJCK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#LIANG ZHIHENG#</cp:lastModifiedBy>
  <cp:revision>28</cp:revision>
  <cp:lastPrinted>2022-03-20T16:03:00Z</cp:lastPrinted>
  <dcterms:created xsi:type="dcterms:W3CDTF">2022-01-11T01:34:00Z</dcterms:created>
  <dcterms:modified xsi:type="dcterms:W3CDTF">2022-08-31T11:44:00Z</dcterms:modified>
</cp:coreProperties>
</file>